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56D21" w14:textId="6BF354F9" w:rsidR="00BA6EE1" w:rsidRPr="00295064" w:rsidRDefault="00B77EC2" w:rsidP="00295064">
      <w:pPr>
        <w:pStyle w:val="Heading1"/>
        <w:keepNext w:val="0"/>
        <w:keepLines w:val="0"/>
        <w:suppressAutoHyphens/>
        <w:spacing w:before="0" w:line="240" w:lineRule="auto"/>
        <w:contextualSpacing/>
        <w:rPr>
          <w:sz w:val="24"/>
          <w:szCs w:val="24"/>
        </w:rPr>
      </w:pPr>
      <w:r w:rsidRPr="00295064">
        <w:rPr>
          <w:sz w:val="24"/>
          <w:szCs w:val="24"/>
        </w:rPr>
        <w:t xml:space="preserve">IT </w:t>
      </w:r>
      <w:r w:rsidR="001C53F5" w:rsidRPr="00295064">
        <w:rPr>
          <w:sz w:val="24"/>
          <w:szCs w:val="24"/>
        </w:rPr>
        <w:t>140 Design Document</w:t>
      </w:r>
      <w:r w:rsidR="00295064">
        <w:rPr>
          <w:sz w:val="24"/>
          <w:szCs w:val="24"/>
        </w:rPr>
        <w:t xml:space="preserve"> Template</w:t>
      </w:r>
    </w:p>
    <w:p w14:paraId="7FCA6704" w14:textId="77777777" w:rsidR="00295064" w:rsidRPr="00063059" w:rsidRDefault="00295064" w:rsidP="00063059">
      <w:pPr>
        <w:suppressAutoHyphens/>
        <w:spacing w:after="0" w:line="240" w:lineRule="auto"/>
        <w:contextualSpacing/>
        <w:rPr>
          <w:sz w:val="20"/>
          <w:szCs w:val="20"/>
        </w:rPr>
      </w:pPr>
    </w:p>
    <w:p w14:paraId="3F2B9D58" w14:textId="1EDC242A" w:rsidR="007239C5" w:rsidRPr="00063059" w:rsidRDefault="007239C5" w:rsidP="00063059">
      <w:pPr>
        <w:pStyle w:val="Heading2"/>
        <w:keepNext w:val="0"/>
        <w:keepLines w:val="0"/>
        <w:spacing w:before="0" w:line="240" w:lineRule="auto"/>
        <w:rPr>
          <w:sz w:val="22"/>
          <w:szCs w:val="22"/>
        </w:rPr>
      </w:pPr>
      <w:r w:rsidRPr="00063059">
        <w:rPr>
          <w:sz w:val="22"/>
          <w:szCs w:val="22"/>
        </w:rPr>
        <w:t>Instructions</w:t>
      </w:r>
    </w:p>
    <w:p w14:paraId="7E641893" w14:textId="3FF28D19" w:rsidR="007239C5" w:rsidRDefault="007239C5" w:rsidP="007239C5">
      <w:pPr>
        <w:suppressAutoHyphens/>
        <w:spacing w:after="0" w:line="240" w:lineRule="auto"/>
        <w:contextualSpacing/>
      </w:pPr>
      <w:r>
        <w:t>Fill out the sections below. Be sure to remove the bracketed text before submitting your Design Document.</w:t>
      </w:r>
    </w:p>
    <w:p w14:paraId="571BC7E1" w14:textId="77777777" w:rsidR="007239C5" w:rsidRDefault="007239C5" w:rsidP="007239C5">
      <w:pPr>
        <w:suppressAutoHyphens/>
        <w:spacing w:after="0" w:line="240" w:lineRule="auto"/>
        <w:contextualSpacing/>
      </w:pPr>
    </w:p>
    <w:p w14:paraId="44D86FC4" w14:textId="7339FF4D" w:rsidR="000013E0" w:rsidRDefault="003C3CBD" w:rsidP="007239C5">
      <w:pPr>
        <w:suppressAutoHyphens/>
        <w:spacing w:after="0" w:line="240" w:lineRule="auto"/>
        <w:contextualSpacing/>
      </w:pPr>
      <w:r>
        <w:t>Kody Greenberg</w:t>
      </w:r>
    </w:p>
    <w:p w14:paraId="46E02DD2" w14:textId="77777777" w:rsidR="007239C5" w:rsidRPr="00767A30" w:rsidRDefault="007239C5" w:rsidP="007239C5">
      <w:pPr>
        <w:suppressAutoHyphens/>
        <w:spacing w:after="0" w:line="240" w:lineRule="auto"/>
        <w:contextualSpacing/>
      </w:pPr>
    </w:p>
    <w:p w14:paraId="62146BE2" w14:textId="447B9C09" w:rsidR="00A95F3A" w:rsidRPr="00A95F3A" w:rsidRDefault="001C53F5" w:rsidP="00A95F3A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767A30">
        <w:rPr>
          <w:sz w:val="22"/>
          <w:szCs w:val="22"/>
        </w:rPr>
        <w:t>Storyboard (Description and Map)</w:t>
      </w:r>
    </w:p>
    <w:p w14:paraId="6FA77030" w14:textId="6F67402A" w:rsidR="00612F63" w:rsidRDefault="00A95F3A" w:rsidP="00B44885">
      <w:pPr>
        <w:suppressAutoHyphens/>
        <w:spacing w:after="0" w:line="240" w:lineRule="auto"/>
        <w:contextualSpacing/>
      </w:pPr>
      <w:r>
        <w:t>Imagine this, you actually got a girl! But guess what time of the month it is…</w:t>
      </w:r>
      <w:r w:rsidR="00E81D1C">
        <w:t xml:space="preserve"> </w:t>
      </w:r>
      <w:r>
        <w:t xml:space="preserve">Mother nature is </w:t>
      </w:r>
      <w:r w:rsidR="00E81D1C">
        <w:t>calling,</w:t>
      </w:r>
      <w:r>
        <w:t xml:space="preserve"> and she has become, quite frankly, terrifying! However, this isn’t your first rodeo. You know exactly what she needs. </w:t>
      </w:r>
      <w:r w:rsidR="00144060">
        <w:t>You</w:t>
      </w:r>
      <w:r>
        <w:t xml:space="preserve"> must run around the mansion</w:t>
      </w:r>
      <w:r w:rsidR="00B44885">
        <w:t>s 10 rooms</w:t>
      </w:r>
      <w:r>
        <w:t xml:space="preserve"> and find </w:t>
      </w:r>
      <w:r w:rsidR="00144060">
        <w:t>8</w:t>
      </w:r>
      <w:r>
        <w:t xml:space="preserve"> items.</w:t>
      </w:r>
      <w:r w:rsidR="00163EB1">
        <w:t xml:space="preserve"> You can move North, South, East, West – depending on current room.</w:t>
      </w:r>
      <w:r>
        <w:t xml:space="preserve"> </w:t>
      </w:r>
      <w:r w:rsidR="00B44885">
        <w:t xml:space="preserve">The rooms you will need to navigate: The Ballroom (starting location), Game room, Lavatory, Cat room, Bedroom, Library, Basement, </w:t>
      </w:r>
      <w:r w:rsidR="008B7A08">
        <w:t>PC room</w:t>
      </w:r>
      <w:r w:rsidR="00B44885">
        <w:t xml:space="preserve">, Kitchen, Wine cellar. </w:t>
      </w:r>
      <w:r>
        <w:t xml:space="preserve">The items: Candy, Chocolate, </w:t>
      </w:r>
      <w:r w:rsidR="00144060">
        <w:t xml:space="preserve">Potato </w:t>
      </w:r>
      <w:r>
        <w:t xml:space="preserve">Chips, Hygiene products, Roses, </w:t>
      </w:r>
      <w:r w:rsidR="00144060">
        <w:t>Handwritten</w:t>
      </w:r>
      <w:r>
        <w:t xml:space="preserve"> </w:t>
      </w:r>
      <w:r w:rsidR="00144060">
        <w:t>C</w:t>
      </w:r>
      <w:r>
        <w:t>ard</w:t>
      </w:r>
      <w:r w:rsidR="00144060">
        <w:t xml:space="preserve">, </w:t>
      </w:r>
      <w:r w:rsidR="00E81D1C">
        <w:t>Wine</w:t>
      </w:r>
      <w:r w:rsidR="00144060">
        <w:t xml:space="preserve">, Cat. Once you have found all the items, you can present them to </w:t>
      </w:r>
      <w:r w:rsidR="00B44885">
        <w:t>her,</w:t>
      </w:r>
      <w:r w:rsidR="00144060">
        <w:t xml:space="preserve"> and she will be so thankful!</w:t>
      </w:r>
      <w:r w:rsidR="00967FB7">
        <w:t xml:space="preserve"> But beware, you don’t know what room she is in! If you don’t collect everything she needs before seeing her, it’s going to be a big fight and you will end up defeated and in the </w:t>
      </w:r>
      <w:r w:rsidR="00B44885">
        <w:t>doghouse</w:t>
      </w:r>
      <w:r w:rsidR="00967FB7">
        <w:t xml:space="preserve">. </w:t>
      </w:r>
    </w:p>
    <w:p w14:paraId="6FA64F70" w14:textId="77777777" w:rsidR="00B44885" w:rsidRDefault="00B44885" w:rsidP="00164381">
      <w:pPr>
        <w:suppressAutoHyphens/>
        <w:spacing w:after="0" w:line="240" w:lineRule="auto"/>
        <w:ind w:left="120"/>
        <w:contextualSpacing/>
        <w:jc w:val="center"/>
      </w:pPr>
    </w:p>
    <w:p w14:paraId="73BE7D91" w14:textId="60426EEC" w:rsidR="001C53F5" w:rsidRPr="00767A30" w:rsidRDefault="00B44885" w:rsidP="00164381">
      <w:pPr>
        <w:suppressAutoHyphens/>
        <w:spacing w:after="0" w:line="240" w:lineRule="auto"/>
        <w:ind w:left="120"/>
        <w:contextualSpacing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3A74AA5" wp14:editId="3D598FC8">
                <wp:simplePos x="0" y="0"/>
                <wp:positionH relativeFrom="column">
                  <wp:posOffset>4581524</wp:posOffset>
                </wp:positionH>
                <wp:positionV relativeFrom="paragraph">
                  <wp:posOffset>3406775</wp:posOffset>
                </wp:positionV>
                <wp:extent cx="1285875" cy="723900"/>
                <wp:effectExtent l="0" t="0" r="28575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723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F99C17" w14:textId="2B7BC224" w:rsidR="00B44885" w:rsidRDefault="00B44885" w:rsidP="00B44885">
                            <w:pPr>
                              <w:jc w:val="center"/>
                            </w:pPr>
                            <w:r>
                              <w:t>Kitchen</w:t>
                            </w:r>
                            <w:r>
                              <w:br/>
                              <w:t>Item: Can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A74AA5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left:0;text-align:left;margin-left:360.75pt;margin-top:268.25pt;width:101.25pt;height:57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" fillcolor="window" strokeweight=".5pt">
                <v:textbox>
                  <w:txbxContent>
                    <w:p w14:paraId="06F99C17" w14:textId="2B7BC224" w:rsidR="00B44885" w:rsidRDefault="00B44885" w:rsidP="00B44885">
                      <w:pPr>
                        <w:jc w:val="center"/>
                      </w:pPr>
                      <w:r>
                        <w:t>Kitchen</w:t>
                      </w:r>
                      <w:r>
                        <w:br/>
                        <w:t>Item: Cand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CDB90B4" wp14:editId="297BDE29">
                <wp:simplePos x="0" y="0"/>
                <wp:positionH relativeFrom="column">
                  <wp:posOffset>4581524</wp:posOffset>
                </wp:positionH>
                <wp:positionV relativeFrom="paragraph">
                  <wp:posOffset>1987550</wp:posOffset>
                </wp:positionV>
                <wp:extent cx="1285875" cy="742950"/>
                <wp:effectExtent l="0" t="0" r="28575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742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E20CEE" w14:textId="2B85AF3F" w:rsidR="00B44885" w:rsidRDefault="00B44885" w:rsidP="00B44885">
                            <w:pPr>
                              <w:jc w:val="center"/>
                            </w:pPr>
                            <w:r>
                              <w:t>Bedroom</w:t>
                            </w:r>
                            <w:r>
                              <w:br/>
                              <w:t xml:space="preserve">Item: Chocolat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B90B4" id="Text Box 22" o:spid="_x0000_s1027" type="#_x0000_t202" style="position:absolute;left:0;text-align:left;margin-left:360.75pt;margin-top:156.5pt;width:101.25pt;height:58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" fillcolor="window" strokeweight=".5pt">
                <v:textbox>
                  <w:txbxContent>
                    <w:p w14:paraId="78E20CEE" w14:textId="2B85AF3F" w:rsidR="00B44885" w:rsidRDefault="00B44885" w:rsidP="00B44885">
                      <w:pPr>
                        <w:jc w:val="center"/>
                      </w:pPr>
                      <w:r>
                        <w:t>Bedroom</w:t>
                      </w:r>
                      <w:r>
                        <w:br/>
                        <w:t xml:space="preserve">Item: Chocolate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C337146" wp14:editId="5F636984">
                <wp:simplePos x="0" y="0"/>
                <wp:positionH relativeFrom="column">
                  <wp:posOffset>4581524</wp:posOffset>
                </wp:positionH>
                <wp:positionV relativeFrom="paragraph">
                  <wp:posOffset>4883149</wp:posOffset>
                </wp:positionV>
                <wp:extent cx="1285875" cy="771525"/>
                <wp:effectExtent l="0" t="0" r="28575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7715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138228" w14:textId="016CCD91" w:rsidR="00B44885" w:rsidRDefault="00B44885" w:rsidP="00B44885">
                            <w:pPr>
                              <w:jc w:val="center"/>
                            </w:pPr>
                            <w:r>
                              <w:t>Wine Cellar</w:t>
                            </w:r>
                            <w:r>
                              <w:br/>
                              <w:t>Item: W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37146" id="Text Box 21" o:spid="_x0000_s1028" type="#_x0000_t202" style="position:absolute;left:0;text-align:left;margin-left:360.75pt;margin-top:384.5pt;width:101.25pt;height:60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" fillcolor="window" strokeweight=".5pt">
                <v:textbox>
                  <w:txbxContent>
                    <w:p w14:paraId="74138228" w14:textId="016CCD91" w:rsidR="00B44885" w:rsidRDefault="00B44885" w:rsidP="00B44885">
                      <w:pPr>
                        <w:jc w:val="center"/>
                      </w:pPr>
                      <w:r>
                        <w:t>Wine Cellar</w:t>
                      </w:r>
                      <w:r>
                        <w:br/>
                        <w:t>Item: Wine</w:t>
                      </w:r>
                    </w:p>
                  </w:txbxContent>
                </v:textbox>
              </v:shape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9195EB2" wp14:editId="32DBA3C5">
                <wp:simplePos x="0" y="0"/>
                <wp:positionH relativeFrom="column">
                  <wp:posOffset>2124074</wp:posOffset>
                </wp:positionH>
                <wp:positionV relativeFrom="paragraph">
                  <wp:posOffset>4883149</wp:posOffset>
                </wp:positionV>
                <wp:extent cx="1323975" cy="7715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3975" cy="7715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8F63CD" w14:textId="6B54CFF0" w:rsidR="00E568D8" w:rsidRDefault="00E568D8" w:rsidP="00E568D8">
                            <w:pPr>
                              <w:jc w:val="center"/>
                            </w:pPr>
                            <w:r>
                              <w:t>Basement</w:t>
                            </w:r>
                            <w:r>
                              <w:br/>
                              <w:t xml:space="preserve">Item: </w:t>
                            </w:r>
                            <w:r w:rsidR="00B44885">
                              <w:t>Ro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95EB2" id="Text Box 20" o:spid="_x0000_s1029" type="#_x0000_t202" style="position:absolute;left:0;text-align:left;margin-left:167.25pt;margin-top:384.5pt;width:104.25pt;height:60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" fillcolor="window" strokeweight=".5pt">
                <v:textbox>
                  <w:txbxContent>
                    <w:p w14:paraId="418F63CD" w14:textId="6B54CFF0" w:rsidR="00E568D8" w:rsidRDefault="00E568D8" w:rsidP="00E568D8">
                      <w:pPr>
                        <w:jc w:val="center"/>
                      </w:pPr>
                      <w:r>
                        <w:t>Basement</w:t>
                      </w:r>
                      <w:r>
                        <w:br/>
                        <w:t xml:space="preserve">Item: </w:t>
                      </w:r>
                      <w:r w:rsidR="00B44885">
                        <w:t>Roses</w:t>
                      </w:r>
                    </w:p>
                  </w:txbxContent>
                </v:textbox>
              </v:shape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EB3611" wp14:editId="5FDD6624">
                <wp:simplePos x="0" y="0"/>
                <wp:positionH relativeFrom="column">
                  <wp:posOffset>4581525</wp:posOffset>
                </wp:positionH>
                <wp:positionV relativeFrom="paragraph">
                  <wp:posOffset>387349</wp:posOffset>
                </wp:positionV>
                <wp:extent cx="1285875" cy="733425"/>
                <wp:effectExtent l="0" t="0" r="28575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7334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B723D8" w14:textId="5B22F861" w:rsidR="00E568D8" w:rsidRDefault="00E81D1C" w:rsidP="00E568D8">
                            <w:pPr>
                              <w:jc w:val="center"/>
                            </w:pPr>
                            <w:r>
                              <w:t>Cat room</w:t>
                            </w:r>
                            <w:r w:rsidR="00E568D8">
                              <w:br/>
                              <w:t>Item: C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B3611" id="Text Box 16" o:spid="_x0000_s1030" type="#_x0000_t202" style="position:absolute;left:0;text-align:left;margin-left:360.75pt;margin-top:30.5pt;width:101.25pt;height:57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" fillcolor="window" strokeweight=".5pt">
                <v:textbox>
                  <w:txbxContent>
                    <w:p w14:paraId="0EB723D8" w14:textId="5B22F861" w:rsidR="00E568D8" w:rsidRDefault="00E81D1C" w:rsidP="00E568D8">
                      <w:pPr>
                        <w:jc w:val="center"/>
                      </w:pPr>
                      <w:r>
                        <w:t>Cat room</w:t>
                      </w:r>
                      <w:r w:rsidR="00E568D8">
                        <w:br/>
                        <w:t>Item: Cat</w:t>
                      </w:r>
                    </w:p>
                  </w:txbxContent>
                </v:textbox>
              </v:shape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F61837" wp14:editId="5D5D1CFF">
                <wp:simplePos x="0" y="0"/>
                <wp:positionH relativeFrom="column">
                  <wp:posOffset>2343150</wp:posOffset>
                </wp:positionH>
                <wp:positionV relativeFrom="paragraph">
                  <wp:posOffset>2101850</wp:posOffset>
                </wp:positionV>
                <wp:extent cx="1104900" cy="1838325"/>
                <wp:effectExtent l="0" t="0" r="1905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838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F6D40C" w14:textId="79178BBC" w:rsidR="00E568D8" w:rsidRDefault="00E568D8" w:rsidP="00E568D8">
                            <w:pPr>
                              <w:jc w:val="center"/>
                            </w:pPr>
                            <w:r>
                              <w:t>Ballroom</w:t>
                            </w:r>
                          </w:p>
                          <w:p w14:paraId="6E023707" w14:textId="5DA83F6D" w:rsidR="00E568D8" w:rsidRDefault="00E568D8" w:rsidP="00E568D8">
                            <w:pPr>
                              <w:jc w:val="center"/>
                            </w:pPr>
                            <w:r>
                              <w:t>(Starting Loca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F61837" id="Text Box 17" o:spid="_x0000_s1031" type="#_x0000_t202" style="position:absolute;left:0;text-align:left;margin-left:184.5pt;margin-top:165.5pt;width:87pt;height:14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" fillcolor="window" strokeweight=".5pt">
                <v:textbox>
                  <w:txbxContent>
                    <w:p w14:paraId="5DF6D40C" w14:textId="79178BBC" w:rsidR="00E568D8" w:rsidRDefault="00E568D8" w:rsidP="00E568D8">
                      <w:pPr>
                        <w:jc w:val="center"/>
                      </w:pPr>
                      <w:r>
                        <w:t>Ballroom</w:t>
                      </w:r>
                    </w:p>
                    <w:p w14:paraId="6E023707" w14:textId="5DA83F6D" w:rsidR="00E568D8" w:rsidRDefault="00E568D8" w:rsidP="00E568D8">
                      <w:pPr>
                        <w:jc w:val="center"/>
                      </w:pPr>
                      <w:r>
                        <w:t>(Starting Location)</w:t>
                      </w:r>
                    </w:p>
                  </w:txbxContent>
                </v:textbox>
              </v:shape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10C857" wp14:editId="55442F12">
                <wp:simplePos x="0" y="0"/>
                <wp:positionH relativeFrom="column">
                  <wp:posOffset>2152650</wp:posOffset>
                </wp:positionH>
                <wp:positionV relativeFrom="paragraph">
                  <wp:posOffset>330200</wp:posOffset>
                </wp:positionV>
                <wp:extent cx="1212850" cy="790575"/>
                <wp:effectExtent l="0" t="0" r="25400" b="285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285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911FE4" w14:textId="16E08DF0" w:rsidR="00E568D8" w:rsidRDefault="00E81D1C" w:rsidP="00E568D8">
                            <w:pPr>
                              <w:jc w:val="center"/>
                            </w:pPr>
                            <w:r>
                              <w:t>Library</w:t>
                            </w:r>
                            <w:r w:rsidR="00E568D8">
                              <w:br/>
                              <w:t>Item: Handwritten C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0C857" id="Text Box 15" o:spid="_x0000_s1032" type="#_x0000_t202" style="position:absolute;left:0;text-align:left;margin-left:169.5pt;margin-top:26pt;width:95.5pt;height:62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" fillcolor="white [3201]" strokeweight=".5pt">
                <v:textbox>
                  <w:txbxContent>
                    <w:p w14:paraId="11911FE4" w14:textId="16E08DF0" w:rsidR="00E568D8" w:rsidRDefault="00E81D1C" w:rsidP="00E568D8">
                      <w:pPr>
                        <w:jc w:val="center"/>
                      </w:pPr>
                      <w:r>
                        <w:t>Library</w:t>
                      </w:r>
                      <w:r w:rsidR="00E568D8">
                        <w:br/>
                        <w:t>Item: Handwritten Card</w:t>
                      </w:r>
                    </w:p>
                  </w:txbxContent>
                </v:textbox>
              </v:shape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F7E898" wp14:editId="463349A3">
                <wp:simplePos x="0" y="0"/>
                <wp:positionH relativeFrom="column">
                  <wp:posOffset>419099</wp:posOffset>
                </wp:positionH>
                <wp:positionV relativeFrom="paragraph">
                  <wp:posOffset>244474</wp:posOffset>
                </wp:positionV>
                <wp:extent cx="809625" cy="638175"/>
                <wp:effectExtent l="0" t="0" r="28575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638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3149E4" w14:textId="6AACCD40" w:rsidR="00E568D8" w:rsidRDefault="008B7A08" w:rsidP="00E568D8">
                            <w:pPr>
                              <w:jc w:val="center"/>
                            </w:pPr>
                            <w:r>
                              <w:t>PC room</w:t>
                            </w:r>
                          </w:p>
                          <w:p w14:paraId="2D4687BD" w14:textId="553F6886" w:rsidR="00E568D8" w:rsidRDefault="00E568D8" w:rsidP="00E568D8">
                            <w:pPr>
                              <w:jc w:val="center"/>
                            </w:pPr>
                            <w:r>
                              <w:t>(GIR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7E898" id="Text Box 14" o:spid="_x0000_s1033" type="#_x0000_t202" style="position:absolute;left:0;text-align:left;margin-left:33pt;margin-top:19.25pt;width:63.75pt;height:5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" fillcolor="white [3201]" strokeweight=".5pt">
                <v:textbox>
                  <w:txbxContent>
                    <w:p w14:paraId="583149E4" w14:textId="6AACCD40" w:rsidR="00E568D8" w:rsidRDefault="008B7A08" w:rsidP="00E568D8">
                      <w:pPr>
                        <w:jc w:val="center"/>
                      </w:pPr>
                      <w:r>
                        <w:t>PC room</w:t>
                      </w:r>
                    </w:p>
                    <w:p w14:paraId="2D4687BD" w14:textId="553F6886" w:rsidR="00E568D8" w:rsidRDefault="00E568D8" w:rsidP="00E568D8">
                      <w:pPr>
                        <w:jc w:val="center"/>
                      </w:pPr>
                      <w:r>
                        <w:t>(GIRL)</w:t>
                      </w:r>
                    </w:p>
                  </w:txbxContent>
                </v:textbox>
              </v:shape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9508AE" wp14:editId="7648B8D8">
                <wp:simplePos x="0" y="0"/>
                <wp:positionH relativeFrom="column">
                  <wp:posOffset>304800</wp:posOffset>
                </wp:positionH>
                <wp:positionV relativeFrom="paragraph">
                  <wp:posOffset>4025900</wp:posOffset>
                </wp:positionV>
                <wp:extent cx="1257300" cy="85725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857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1D96E7" w14:textId="77438F10" w:rsidR="00E568D8" w:rsidRDefault="00E568D8" w:rsidP="00E568D8">
                            <w:pPr>
                              <w:jc w:val="center"/>
                            </w:pPr>
                            <w:r>
                              <w:t>Lavatory</w:t>
                            </w:r>
                            <w:r>
                              <w:br/>
                              <w:t>Item: Hygiene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508AE" id="Text Box 19" o:spid="_x0000_s1034" type="#_x0000_t202" style="position:absolute;left:0;text-align:left;margin-left:24pt;margin-top:317pt;width:99pt;height:67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" fillcolor="window" strokeweight=".5pt">
                <v:textbox>
                  <w:txbxContent>
                    <w:p w14:paraId="711D96E7" w14:textId="77438F10" w:rsidR="00E568D8" w:rsidRDefault="00E568D8" w:rsidP="00E568D8">
                      <w:pPr>
                        <w:jc w:val="center"/>
                      </w:pPr>
                      <w:r>
                        <w:t>Lavatory</w:t>
                      </w:r>
                      <w:r>
                        <w:br/>
                        <w:t>Item: Hygiene Products</w:t>
                      </w:r>
                    </w:p>
                  </w:txbxContent>
                </v:textbox>
              </v:shape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B3FCC3" wp14:editId="1099D5EA">
                <wp:simplePos x="0" y="0"/>
                <wp:positionH relativeFrom="column">
                  <wp:posOffset>228599</wp:posOffset>
                </wp:positionH>
                <wp:positionV relativeFrom="paragraph">
                  <wp:posOffset>3968750</wp:posOffset>
                </wp:positionV>
                <wp:extent cx="1419225" cy="10001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1000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21F0B" id="Rectangle 8" o:spid="_x0000_s1026" style="position:absolute;margin-left:18pt;margin-top:312.5pt;width:111.75pt;height:7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" fillcolor="window" strokecolor="windowText" strokeweight="1pt"/>
            </w:pict>
          </mc:Fallback>
        </mc:AlternateContent>
      </w:r>
      <w:r w:rsidR="00E568D8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3E64A94" wp14:editId="2D00A57F">
                <wp:simplePos x="0" y="0"/>
                <wp:positionH relativeFrom="column">
                  <wp:posOffset>228600</wp:posOffset>
                </wp:positionH>
                <wp:positionV relativeFrom="paragraph">
                  <wp:posOffset>2616199</wp:posOffset>
                </wp:positionV>
                <wp:extent cx="1047750" cy="67627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6762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5684E6" w14:textId="43754BBD" w:rsidR="00E568D8" w:rsidRDefault="00E568D8" w:rsidP="00E568D8">
                            <w:pPr>
                              <w:jc w:val="center"/>
                            </w:pPr>
                            <w:r>
                              <w:t>Game room</w:t>
                            </w:r>
                            <w:r>
                              <w:br/>
                              <w:t>Item: Potato Chi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64A94" id="Text Box 18" o:spid="_x0000_s1035" type="#_x0000_t202" style="position:absolute;left:0;text-align:left;margin-left:18pt;margin-top:206pt;width:82.5pt;height:53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" fillcolor="window" strokeweight=".5pt">
                <v:textbox>
                  <w:txbxContent>
                    <w:p w14:paraId="5F5684E6" w14:textId="43754BBD" w:rsidR="00E568D8" w:rsidRDefault="00E568D8" w:rsidP="00E568D8">
                      <w:pPr>
                        <w:jc w:val="center"/>
                      </w:pPr>
                      <w:r>
                        <w:t>Game room</w:t>
                      </w:r>
                      <w:r>
                        <w:br/>
                        <w:t>Item: Potato Chips</w:t>
                      </w:r>
                    </w:p>
                  </w:txbxContent>
                </v:textbox>
              </v:shape>
            </w:pict>
          </mc:Fallback>
        </mc:AlternateContent>
      </w:r>
      <w:r w:rsidR="0084407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EB768D1" wp14:editId="50A87179">
                <wp:simplePos x="0" y="0"/>
                <wp:positionH relativeFrom="column">
                  <wp:posOffset>942974</wp:posOffset>
                </wp:positionH>
                <wp:positionV relativeFrom="paragraph">
                  <wp:posOffset>3463925</wp:posOffset>
                </wp:positionV>
                <wp:extent cx="45719" cy="504825"/>
                <wp:effectExtent l="38100" t="0" r="50165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5048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47700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74.25pt;margin-top:272.75pt;width:3.6pt;height:39.7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" strokecolor="black [3213]" strokeweight=".5pt">
                <v:stroke endarrow="block" joinstyle="miter"/>
              </v:shape>
            </w:pict>
          </mc:Fallback>
        </mc:AlternateContent>
      </w:r>
      <w:r w:rsidR="0084407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750A75" wp14:editId="2DDCAC45">
                <wp:simplePos x="0" y="0"/>
                <wp:positionH relativeFrom="column">
                  <wp:posOffset>447675</wp:posOffset>
                </wp:positionH>
                <wp:positionV relativeFrom="paragraph">
                  <wp:posOffset>3463925</wp:posOffset>
                </wp:positionV>
                <wp:extent cx="0" cy="504825"/>
                <wp:effectExtent l="76200" t="38100" r="57150" b="95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048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32460B" id="Straight Arrow Connector 9" o:spid="_x0000_s1026" type="#_x0000_t32" style="position:absolute;margin-left:35.25pt;margin-top:272.75pt;width:0;height:39.7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" strokecolor="black [3213]" strokeweight=".5pt">
                <v:stroke endarrow="block" joinstyle="miter"/>
              </v:shape>
            </w:pict>
          </mc:Fallback>
        </mc:AlternateContent>
      </w:r>
      <w:r w:rsidR="00AC3E6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0A123C" wp14:editId="3321569D">
                <wp:simplePos x="0" y="0"/>
                <wp:positionH relativeFrom="column">
                  <wp:posOffset>-333375</wp:posOffset>
                </wp:positionH>
                <wp:positionV relativeFrom="paragraph">
                  <wp:posOffset>3578225</wp:posOffset>
                </wp:positionV>
                <wp:extent cx="781050" cy="5524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050" cy="552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F35863" w14:textId="7A57D878" w:rsidR="00AC3E64" w:rsidRDefault="00AC3E64">
                            <w:r>
                              <w:t>Nor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0A123C" id="Text Box 11" o:spid="_x0000_s1036" type="#_x0000_t202" style="position:absolute;left:0;text-align:left;margin-left:-26.25pt;margin-top:281.75pt;width:61.5pt;height:43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" filled="f" stroked="f" strokeweight=".5pt">
                <v:textbox>
                  <w:txbxContent>
                    <w:p w14:paraId="33F35863" w14:textId="7A57D878" w:rsidR="00AC3E64" w:rsidRDefault="00AC3E64">
                      <w:r>
                        <w:t>North</w:t>
                      </w:r>
                    </w:p>
                  </w:txbxContent>
                </v:textbox>
              </v:shape>
            </w:pict>
          </mc:Fallback>
        </mc:AlternateContent>
      </w:r>
      <w:r w:rsidR="00AC3E6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F1E57D" wp14:editId="79C2D7F3">
                <wp:simplePos x="0" y="0"/>
                <wp:positionH relativeFrom="column">
                  <wp:posOffset>1419225</wp:posOffset>
                </wp:positionH>
                <wp:positionV relativeFrom="paragraph">
                  <wp:posOffset>644525</wp:posOffset>
                </wp:positionV>
                <wp:extent cx="704850" cy="23812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375F0A" w14:textId="6CA46375" w:rsidR="00AC3E64" w:rsidRDefault="00AC3E64">
                            <w:r>
                              <w:t>W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F1E57D" id="Text Box 7" o:spid="_x0000_s1037" type="#_x0000_t202" style="position:absolute;left:0;text-align:left;margin-left:111.75pt;margin-top:50.75pt;width:55.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" filled="f" stroked="f" strokeweight=".5pt">
                <v:textbox>
                  <w:txbxContent>
                    <w:p w14:paraId="7F375F0A" w14:textId="6CA46375" w:rsidR="00AC3E64" w:rsidRDefault="00AC3E64">
                      <w:r>
                        <w:t>West</w:t>
                      </w:r>
                    </w:p>
                  </w:txbxContent>
                </v:textbox>
              </v:shape>
            </w:pict>
          </mc:Fallback>
        </mc:AlternateContent>
      </w:r>
      <w:r w:rsidR="00AC3E6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EC624D" wp14:editId="04247B67">
                <wp:simplePos x="0" y="0"/>
                <wp:positionH relativeFrom="column">
                  <wp:posOffset>1419225</wp:posOffset>
                </wp:positionH>
                <wp:positionV relativeFrom="paragraph">
                  <wp:posOffset>548640</wp:posOffset>
                </wp:positionV>
                <wp:extent cx="457200" cy="45719"/>
                <wp:effectExtent l="38100" t="38100" r="19050" b="882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74DBD" id="Straight Arrow Connector 4" o:spid="_x0000_s1026" type="#_x0000_t32" style="position:absolute;margin-left:111.75pt;margin-top:43.2pt;width:36pt;height:3.6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" strokecolor="black [3213]" strokeweight=".5pt">
                <v:stroke endarrow="block" joinstyle="miter"/>
              </v:shape>
            </w:pict>
          </mc:Fallback>
        </mc:AlternateContent>
      </w:r>
      <w:r w:rsidR="00AC3E6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9EF670" wp14:editId="7B9AEB17">
                <wp:simplePos x="0" y="0"/>
                <wp:positionH relativeFrom="column">
                  <wp:posOffset>1419225</wp:posOffset>
                </wp:positionH>
                <wp:positionV relativeFrom="paragraph">
                  <wp:posOffset>-12700</wp:posOffset>
                </wp:positionV>
                <wp:extent cx="457200" cy="2571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896D47" w14:textId="40BF7491" w:rsidR="00144060" w:rsidRDefault="00144060">
                            <w:r>
                              <w:t>Ea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EF670" id="Text Box 6" o:spid="_x0000_s1038" type="#_x0000_t202" style="position:absolute;left:0;text-align:left;margin-left:111.75pt;margin-top:-1pt;width:36pt;height:2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" filled="f" stroked="f" strokeweight=".5pt">
                <v:textbox>
                  <w:txbxContent>
                    <w:p w14:paraId="46896D47" w14:textId="40BF7491" w:rsidR="00144060" w:rsidRDefault="00144060">
                      <w:r>
                        <w:t>East</w:t>
                      </w:r>
                    </w:p>
                  </w:txbxContent>
                </v:textbox>
              </v:shape>
            </w:pict>
          </mc:Fallback>
        </mc:AlternateContent>
      </w:r>
      <w:r w:rsidR="00AC3E6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884C54" wp14:editId="57E25A1F">
                <wp:simplePos x="0" y="0"/>
                <wp:positionH relativeFrom="column">
                  <wp:posOffset>1314450</wp:posOffset>
                </wp:positionH>
                <wp:positionV relativeFrom="paragraph">
                  <wp:posOffset>246380</wp:posOffset>
                </wp:positionV>
                <wp:extent cx="638175" cy="45719"/>
                <wp:effectExtent l="0" t="38100" r="47625" b="8826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CBE6B" id="Straight Arrow Connector 5" o:spid="_x0000_s1026" type="#_x0000_t32" style="position:absolute;margin-left:103.5pt;margin-top:19.4pt;width:50.25pt;height: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" strokecolor="black [3213]" strokeweight=".5pt">
                <v:stroke endarrow="block" joinstyle="miter"/>
              </v:shape>
            </w:pict>
          </mc:Fallback>
        </mc:AlternateContent>
      </w:r>
      <w:r w:rsidR="0014406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54FF3B" wp14:editId="6F8B40F3">
                <wp:simplePos x="0" y="0"/>
                <wp:positionH relativeFrom="column">
                  <wp:posOffset>304800</wp:posOffset>
                </wp:positionH>
                <wp:positionV relativeFrom="paragraph">
                  <wp:posOffset>187325</wp:posOffset>
                </wp:positionV>
                <wp:extent cx="1009650" cy="7524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752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8B4396" id="Rectangle 3" o:spid="_x0000_s1026" style="position:absolute;margin-left:24pt;margin-top:14.75pt;width:79.5pt;height:5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" fillcolor="white [3212]" strokecolor="black [3213]" strokeweight="1pt"/>
            </w:pict>
          </mc:Fallback>
        </mc:AlternateContent>
      </w:r>
      <w:r w:rsidR="00A1332E">
        <w:t>3.10..</w:t>
      </w:r>
      <w:r w:rsidR="00612F63">
        <w:rPr>
          <w:noProof/>
        </w:rPr>
        <w:drawing>
          <wp:inline distT="0" distB="0" distL="0" distR="0" wp14:anchorId="33F554B7" wp14:editId="1992A1F6">
            <wp:extent cx="5937662" cy="5578027"/>
            <wp:effectExtent l="0" t="0" r="6350" b="3810"/>
            <wp:docPr id="1" name="Picture 1" descr="Alt Text Requi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417" cy="558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7D714" w14:textId="77777777" w:rsidR="0079620B" w:rsidRDefault="0079620B" w:rsidP="00612F63">
      <w:pPr>
        <w:pStyle w:val="Heading2"/>
        <w:keepNext w:val="0"/>
        <w:keepLines w:val="0"/>
        <w:suppressAutoHyphens/>
        <w:spacing w:before="2400" w:line="240" w:lineRule="auto"/>
        <w:contextualSpacing/>
        <w:rPr>
          <w:sz w:val="22"/>
          <w:szCs w:val="22"/>
        </w:rPr>
      </w:pPr>
    </w:p>
    <w:p w14:paraId="11B29554" w14:textId="77777777" w:rsidR="0079620B" w:rsidRDefault="0079620B" w:rsidP="00612F63">
      <w:pPr>
        <w:pStyle w:val="Heading2"/>
        <w:keepNext w:val="0"/>
        <w:keepLines w:val="0"/>
        <w:suppressAutoHyphens/>
        <w:spacing w:before="2400" w:line="240" w:lineRule="auto"/>
        <w:contextualSpacing/>
        <w:rPr>
          <w:sz w:val="22"/>
          <w:szCs w:val="22"/>
        </w:rPr>
      </w:pPr>
    </w:p>
    <w:p w14:paraId="1EEE873D" w14:textId="77777777" w:rsidR="0079620B" w:rsidRDefault="0079620B" w:rsidP="00612F63">
      <w:pPr>
        <w:pStyle w:val="Heading2"/>
        <w:keepNext w:val="0"/>
        <w:keepLines w:val="0"/>
        <w:suppressAutoHyphens/>
        <w:spacing w:before="2400" w:line="240" w:lineRule="auto"/>
        <w:contextualSpacing/>
        <w:rPr>
          <w:sz w:val="22"/>
          <w:szCs w:val="22"/>
        </w:rPr>
      </w:pPr>
    </w:p>
    <w:p w14:paraId="4CC04F93" w14:textId="77777777" w:rsidR="0079620B" w:rsidRDefault="0079620B" w:rsidP="00612F63">
      <w:pPr>
        <w:pStyle w:val="Heading2"/>
        <w:keepNext w:val="0"/>
        <w:keepLines w:val="0"/>
        <w:suppressAutoHyphens/>
        <w:spacing w:before="2400" w:line="240" w:lineRule="auto"/>
        <w:contextualSpacing/>
        <w:rPr>
          <w:sz w:val="22"/>
          <w:szCs w:val="22"/>
        </w:rPr>
      </w:pPr>
    </w:p>
    <w:p w14:paraId="6DE41C3C" w14:textId="3FC6E808" w:rsidR="00A05C71" w:rsidRPr="00767A30" w:rsidRDefault="001C53F5" w:rsidP="00612F63">
      <w:pPr>
        <w:pStyle w:val="Heading2"/>
        <w:keepNext w:val="0"/>
        <w:keepLines w:val="0"/>
        <w:suppressAutoHyphens/>
        <w:spacing w:before="2400" w:line="240" w:lineRule="auto"/>
        <w:contextualSpacing/>
        <w:rPr>
          <w:sz w:val="22"/>
          <w:szCs w:val="22"/>
        </w:rPr>
      </w:pPr>
      <w:r w:rsidRPr="00767A30">
        <w:rPr>
          <w:sz w:val="22"/>
          <w:szCs w:val="22"/>
        </w:rPr>
        <w:lastRenderedPageBreak/>
        <w:t>Pseudocode or Flowchart for Code to “Move Between Rooms”</w:t>
      </w:r>
    </w:p>
    <w:p w14:paraId="66CF6EB0" w14:textId="61AD8B15" w:rsidR="00181AC7" w:rsidRDefault="0079620B" w:rsidP="00767A30">
      <w:pPr>
        <w:suppressAutoHyphens/>
        <w:spacing w:after="0" w:line="240" w:lineRule="auto"/>
        <w:contextualSpacing/>
      </w:pPr>
      <w:r>
        <w:t>Start</w:t>
      </w:r>
    </w:p>
    <w:p w14:paraId="59BD95FF" w14:textId="77777777" w:rsidR="0029459D" w:rsidRDefault="0029459D" w:rsidP="00767A30">
      <w:pPr>
        <w:suppressAutoHyphens/>
        <w:spacing w:after="0" w:line="240" w:lineRule="auto"/>
        <w:contextualSpacing/>
      </w:pPr>
    </w:p>
    <w:p w14:paraId="4C974136" w14:textId="72427076" w:rsidR="0029459D" w:rsidRDefault="0029459D" w:rsidP="0029459D">
      <w:pPr>
        <w:suppressAutoHyphens/>
        <w:spacing w:after="0" w:line="240" w:lineRule="auto"/>
        <w:contextualSpacing/>
      </w:pPr>
      <w:r>
        <w:t xml:space="preserve">DECLARE directions a player can </w:t>
      </w:r>
      <w:r>
        <w:t>MOVE</w:t>
      </w:r>
      <w:r>
        <w:t xml:space="preserve"> in list= [North, South, East, West]</w:t>
      </w:r>
    </w:p>
    <w:p w14:paraId="56AD2CA9" w14:textId="77777777" w:rsidR="0029459D" w:rsidRDefault="0029459D" w:rsidP="00767A30">
      <w:pPr>
        <w:suppressAutoHyphens/>
        <w:spacing w:after="0" w:line="240" w:lineRule="auto"/>
        <w:contextualSpacing/>
      </w:pPr>
    </w:p>
    <w:p w14:paraId="035A9B4C" w14:textId="453765CE" w:rsidR="008B7A08" w:rsidRDefault="008B7A08" w:rsidP="00767A30">
      <w:pPr>
        <w:suppressAutoHyphens/>
        <w:spacing w:after="0" w:line="240" w:lineRule="auto"/>
        <w:contextualSpacing/>
      </w:pPr>
      <w:r>
        <w:t xml:space="preserve">DECLARE </w:t>
      </w:r>
      <w:r w:rsidR="0029459D">
        <w:t>ROOMS</w:t>
      </w:r>
      <w:r>
        <w:t xml:space="preserve"> in list = [</w:t>
      </w:r>
      <w:r>
        <w:t>Ballroom</w:t>
      </w:r>
      <w:r w:rsidR="000A13DC">
        <w:t xml:space="preserve"> : move list[0,1,2,3]</w:t>
      </w:r>
      <w:r>
        <w:t xml:space="preserve">, </w:t>
      </w:r>
      <w:r>
        <w:t>Game room</w:t>
      </w:r>
      <w:r w:rsidR="000A13DC">
        <w:t xml:space="preserve"> : move list [1,2]</w:t>
      </w:r>
      <w:r>
        <w:t>, Lavatory</w:t>
      </w:r>
      <w:r w:rsidR="000A13DC">
        <w:t xml:space="preserve"> : move list [0]</w:t>
      </w:r>
      <w:r>
        <w:t xml:space="preserve">, </w:t>
      </w:r>
      <w:r w:rsidR="002B18CA">
        <w:t xml:space="preserve">Basement : move list[0,2], Wine cellar : move list[3], Kitchen : move list[0, 3], Bedroom : move list[1], </w:t>
      </w:r>
      <w:r>
        <w:t>Library</w:t>
      </w:r>
      <w:r w:rsidR="000A13DC">
        <w:t xml:space="preserve"> </w:t>
      </w:r>
      <w:r w:rsidR="000A13DC">
        <w:t>: move list[1,2,3]</w:t>
      </w:r>
      <w:r>
        <w:t xml:space="preserve">, </w:t>
      </w:r>
      <w:r w:rsidR="002B18CA">
        <w:t xml:space="preserve">Cat room : move list[3], </w:t>
      </w:r>
      <w:r w:rsidR="002A1FB0">
        <w:t>PC room</w:t>
      </w:r>
      <w:r>
        <w:t>]</w:t>
      </w:r>
    </w:p>
    <w:p w14:paraId="53B0D10C" w14:textId="77777777" w:rsidR="00163EB1" w:rsidRDefault="00163EB1" w:rsidP="00767A30">
      <w:pPr>
        <w:suppressAutoHyphens/>
        <w:spacing w:after="0" w:line="240" w:lineRule="auto"/>
        <w:contextualSpacing/>
      </w:pPr>
    </w:p>
    <w:p w14:paraId="77F3CB6B" w14:textId="0D15C7C0" w:rsidR="00181AC7" w:rsidRDefault="00181AC7" w:rsidP="00767A30">
      <w:pPr>
        <w:suppressAutoHyphens/>
        <w:spacing w:after="0" w:line="240" w:lineRule="auto"/>
        <w:contextualSpacing/>
      </w:pPr>
      <w:r>
        <w:t xml:space="preserve">DECLARE room = </w:t>
      </w:r>
      <w:r w:rsidR="00163EB1">
        <w:t>room[0] (</w:t>
      </w:r>
      <w:r w:rsidR="008D741C">
        <w:t>#</w:t>
      </w:r>
      <w:r w:rsidR="00163EB1">
        <w:t>that is ‘Ballroom’</w:t>
      </w:r>
      <w:r w:rsidR="008D741C">
        <w:t>#</w:t>
      </w:r>
      <w:r w:rsidR="00163EB1">
        <w:t>)</w:t>
      </w:r>
    </w:p>
    <w:p w14:paraId="6FF00655" w14:textId="77777777" w:rsidR="002A1FB0" w:rsidRDefault="002A1FB0" w:rsidP="002A1FB0">
      <w:pPr>
        <w:suppressAutoHyphens/>
        <w:spacing w:after="0" w:line="240" w:lineRule="auto"/>
        <w:contextualSpacing/>
      </w:pPr>
    </w:p>
    <w:p w14:paraId="36A58039" w14:textId="0013F24D" w:rsidR="00007B78" w:rsidRDefault="00007B78" w:rsidP="00007B78">
      <w:pPr>
        <w:suppressAutoHyphens/>
        <w:spacing w:after="0" w:line="240" w:lineRule="auto"/>
        <w:contextualSpacing/>
      </w:pPr>
      <w:r>
        <w:t xml:space="preserve">DEFINE a function </w:t>
      </w:r>
      <w:r>
        <w:t>that takes user input and shows a NEW room</w:t>
      </w:r>
      <w:r>
        <w:t>.</w:t>
      </w:r>
    </w:p>
    <w:p w14:paraId="0634D9AF" w14:textId="2122CF62" w:rsidR="00007B78" w:rsidRDefault="00007B78" w:rsidP="00007B78">
      <w:pPr>
        <w:suppressAutoHyphens/>
        <w:spacing w:after="0" w:line="240" w:lineRule="auto"/>
        <w:ind w:left="720"/>
        <w:contextualSpacing/>
      </w:pPr>
      <w:r>
        <w:br/>
        <w:t xml:space="preserve">IF the room == room [0] </w:t>
      </w:r>
    </w:p>
    <w:p w14:paraId="53CB569F" w14:textId="7F430258" w:rsidR="0029459D" w:rsidRDefault="00007B78" w:rsidP="0029459D">
      <w:pPr>
        <w:suppressAutoHyphens/>
        <w:spacing w:after="0" w:line="240" w:lineRule="auto"/>
        <w:ind w:left="720"/>
        <w:contextualSpacing/>
      </w:pPr>
      <w:r>
        <w:tab/>
      </w:r>
      <w:r w:rsidR="0029459D">
        <w:t>IF input == move[0]</w:t>
      </w:r>
    </w:p>
    <w:p w14:paraId="49B462D6" w14:textId="128C65C1" w:rsidR="0029459D" w:rsidRDefault="0029459D" w:rsidP="0029459D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 w:rsidR="0071657D">
        <w:t>7</w:t>
      </w:r>
      <w:r>
        <w:t>]</w:t>
      </w:r>
    </w:p>
    <w:p w14:paraId="7B57D07E" w14:textId="50A5D034" w:rsidR="0029459D" w:rsidRDefault="0029459D" w:rsidP="0029459D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7CDF4A59" w14:textId="34D217DD" w:rsidR="0029459D" w:rsidRDefault="0029459D" w:rsidP="0029459D">
      <w:pPr>
        <w:suppressAutoHyphens/>
        <w:spacing w:after="0" w:line="240" w:lineRule="auto"/>
        <w:ind w:left="720" w:firstLine="720"/>
        <w:contextualSpacing/>
      </w:pPr>
      <w:r>
        <w:t xml:space="preserve">ELSE </w:t>
      </w:r>
      <w:r>
        <w:t>IF input == move[</w:t>
      </w:r>
      <w:r>
        <w:t>1</w:t>
      </w:r>
      <w:r>
        <w:t>]</w:t>
      </w:r>
    </w:p>
    <w:p w14:paraId="1D3436F7" w14:textId="385AE605" w:rsidR="0029459D" w:rsidRDefault="0029459D" w:rsidP="0029459D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 w:rsidR="0071657D">
        <w:t>3</w:t>
      </w:r>
      <w:r>
        <w:t>]</w:t>
      </w:r>
    </w:p>
    <w:p w14:paraId="772D544E" w14:textId="77777777" w:rsidR="0029459D" w:rsidRDefault="0029459D" w:rsidP="0029459D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0C4B34BD" w14:textId="55F1B5A3" w:rsidR="002B18CA" w:rsidRDefault="002B18CA" w:rsidP="002B18CA">
      <w:pPr>
        <w:suppressAutoHyphens/>
        <w:spacing w:after="0" w:line="240" w:lineRule="auto"/>
        <w:ind w:left="720" w:firstLine="720"/>
        <w:contextualSpacing/>
      </w:pPr>
      <w:r>
        <w:t>ELSE IF input == move[</w:t>
      </w:r>
      <w:r>
        <w:t>2</w:t>
      </w:r>
      <w:r>
        <w:t>]</w:t>
      </w:r>
    </w:p>
    <w:p w14:paraId="3C32DE13" w14:textId="68555113" w:rsidR="002B18CA" w:rsidRDefault="002B18CA" w:rsidP="002B18CA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 w:rsidR="0071657D">
        <w:t>5</w:t>
      </w:r>
      <w:r>
        <w:t>]</w:t>
      </w:r>
    </w:p>
    <w:p w14:paraId="067E4736" w14:textId="7F1F831B" w:rsidR="002B18CA" w:rsidRDefault="002B18CA" w:rsidP="002B18CA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49F9CA90" w14:textId="11F1258B" w:rsidR="002B18CA" w:rsidRDefault="002B18CA" w:rsidP="002B18CA">
      <w:pPr>
        <w:suppressAutoHyphens/>
        <w:spacing w:after="0" w:line="240" w:lineRule="auto"/>
        <w:ind w:left="720" w:firstLine="720"/>
        <w:contextualSpacing/>
      </w:pPr>
      <w:r>
        <w:t>ELSE IF input == move[</w:t>
      </w:r>
      <w:r>
        <w:t>3</w:t>
      </w:r>
      <w:r>
        <w:t>]</w:t>
      </w:r>
    </w:p>
    <w:p w14:paraId="0EDCC4C4" w14:textId="1BB66654" w:rsidR="002B18CA" w:rsidRDefault="002B18CA" w:rsidP="002B18CA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 w:rsidR="0071657D">
        <w:t>1</w:t>
      </w:r>
      <w:r>
        <w:t>]</w:t>
      </w:r>
    </w:p>
    <w:p w14:paraId="46754D7F" w14:textId="3F8052D2" w:rsidR="002B18CA" w:rsidRDefault="002B18CA" w:rsidP="002B18CA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38F625DF" w14:textId="2B34B5A9" w:rsidR="0071657D" w:rsidRDefault="0071657D" w:rsidP="002B18CA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2029EB63" w14:textId="6A505033" w:rsidR="0071657D" w:rsidRDefault="0071657D" w:rsidP="002B18CA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“Invalid, only type ‘</w:t>
      </w:r>
      <w:r>
        <w:t>North</w:t>
      </w:r>
      <w:r>
        <w:t>’</w:t>
      </w:r>
      <w:r>
        <w:t xml:space="preserve">, </w:t>
      </w:r>
      <w:r>
        <w:t>‘</w:t>
      </w:r>
      <w:r>
        <w:t>South</w:t>
      </w:r>
      <w:r>
        <w:t>’</w:t>
      </w:r>
      <w:r>
        <w:t xml:space="preserve">, </w:t>
      </w:r>
      <w:r>
        <w:t>‘</w:t>
      </w:r>
      <w:r>
        <w:t>East</w:t>
      </w:r>
      <w:r>
        <w:t>’</w:t>
      </w:r>
      <w:r>
        <w:t xml:space="preserve">, </w:t>
      </w:r>
      <w:r w:rsidR="00521BEF">
        <w:t xml:space="preserve">or </w:t>
      </w:r>
      <w:r>
        <w:t>‘</w:t>
      </w:r>
      <w:r>
        <w:t>West</w:t>
      </w:r>
      <w:r>
        <w:t>’ to move”</w:t>
      </w:r>
    </w:p>
    <w:p w14:paraId="76F5ACF9" w14:textId="77777777" w:rsidR="002B18CA" w:rsidRDefault="002B18CA" w:rsidP="002B18CA">
      <w:pPr>
        <w:suppressAutoHyphens/>
        <w:spacing w:after="0" w:line="240" w:lineRule="auto"/>
        <w:ind w:left="720"/>
        <w:contextualSpacing/>
      </w:pPr>
    </w:p>
    <w:p w14:paraId="53092849" w14:textId="56E6B079" w:rsidR="0071657D" w:rsidRDefault="0071657D" w:rsidP="0071657D">
      <w:pPr>
        <w:suppressAutoHyphens/>
        <w:spacing w:after="0" w:line="240" w:lineRule="auto"/>
        <w:ind w:left="720"/>
        <w:contextualSpacing/>
      </w:pPr>
      <w:r>
        <w:t xml:space="preserve">ELSE </w:t>
      </w:r>
      <w:r>
        <w:t>IF the room == room [</w:t>
      </w:r>
      <w:r>
        <w:t>1</w:t>
      </w:r>
      <w:r>
        <w:t xml:space="preserve">] </w:t>
      </w:r>
    </w:p>
    <w:p w14:paraId="215B4B8B" w14:textId="3F729834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  <w:t>IF input == move[</w:t>
      </w:r>
      <w:r>
        <w:t>1</w:t>
      </w:r>
      <w:r>
        <w:t>]</w:t>
      </w:r>
    </w:p>
    <w:p w14:paraId="466DD0DD" w14:textId="53D03383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2</w:t>
      </w:r>
      <w:r>
        <w:t>]</w:t>
      </w:r>
    </w:p>
    <w:p w14:paraId="7DF27F0E" w14:textId="77777777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685AEF10" w14:textId="77777777" w:rsidR="0071657D" w:rsidRDefault="0071657D" w:rsidP="0071657D">
      <w:pPr>
        <w:suppressAutoHyphens/>
        <w:spacing w:after="0" w:line="240" w:lineRule="auto"/>
        <w:ind w:left="720" w:firstLine="720"/>
        <w:contextualSpacing/>
      </w:pPr>
      <w:r>
        <w:t>ELSE IF input == move[2]</w:t>
      </w:r>
    </w:p>
    <w:p w14:paraId="03922B28" w14:textId="5A731A50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0</w:t>
      </w:r>
      <w:r>
        <w:t>]</w:t>
      </w:r>
    </w:p>
    <w:p w14:paraId="198E580E" w14:textId="77777777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006B542C" w14:textId="77777777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3088BCCE" w14:textId="2593C50F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 xml:space="preserve">RETURN “Invalid, only type </w:t>
      </w:r>
      <w:r>
        <w:t>‘</w:t>
      </w:r>
      <w:r>
        <w:t>South</w:t>
      </w:r>
      <w:r>
        <w:t>’ or ‘East’</w:t>
      </w:r>
      <w:r>
        <w:t xml:space="preserve"> to move”</w:t>
      </w:r>
    </w:p>
    <w:p w14:paraId="105C06FD" w14:textId="754FE392" w:rsidR="002B18CA" w:rsidRDefault="002B18CA" w:rsidP="0071657D">
      <w:pPr>
        <w:suppressAutoHyphens/>
        <w:spacing w:after="0" w:line="240" w:lineRule="auto"/>
        <w:contextualSpacing/>
      </w:pPr>
    </w:p>
    <w:p w14:paraId="167B1FA7" w14:textId="0EAD09AE" w:rsidR="0071657D" w:rsidRDefault="0071657D" w:rsidP="0071657D">
      <w:pPr>
        <w:suppressAutoHyphens/>
        <w:spacing w:after="0" w:line="240" w:lineRule="auto"/>
        <w:ind w:left="720"/>
        <w:contextualSpacing/>
      </w:pPr>
      <w:r>
        <w:t xml:space="preserve">ELSE </w:t>
      </w:r>
      <w:r>
        <w:t>IF the room == room [</w:t>
      </w:r>
      <w:r>
        <w:t>2</w:t>
      </w:r>
      <w:r>
        <w:t xml:space="preserve">] </w:t>
      </w:r>
    </w:p>
    <w:p w14:paraId="0C7A150D" w14:textId="77777777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  <w:t>IF input == move[0]</w:t>
      </w:r>
    </w:p>
    <w:p w14:paraId="42863CDC" w14:textId="384737E9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1</w:t>
      </w:r>
      <w:r>
        <w:t>]</w:t>
      </w:r>
    </w:p>
    <w:p w14:paraId="32D9930C" w14:textId="77777777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73BE60F0" w14:textId="77777777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6999BD2A" w14:textId="5467117F" w:rsidR="0071657D" w:rsidRDefault="0071657D" w:rsidP="0071657D">
      <w:pPr>
        <w:suppressAutoHyphens/>
        <w:spacing w:after="0" w:line="240" w:lineRule="auto"/>
        <w:ind w:left="720"/>
        <w:contextualSpacing/>
      </w:pPr>
      <w:r>
        <w:tab/>
      </w:r>
      <w:r>
        <w:tab/>
        <w:t xml:space="preserve">RETURN “Invalid, only type </w:t>
      </w:r>
      <w:r>
        <w:t>‘</w:t>
      </w:r>
      <w:r>
        <w:t>North</w:t>
      </w:r>
      <w:r>
        <w:t>’</w:t>
      </w:r>
      <w:r>
        <w:t xml:space="preserve"> to move”</w:t>
      </w:r>
    </w:p>
    <w:p w14:paraId="14DA51A7" w14:textId="77777777" w:rsidR="0071657D" w:rsidRDefault="0071657D" w:rsidP="0071657D">
      <w:pPr>
        <w:suppressAutoHyphens/>
        <w:spacing w:after="0" w:line="240" w:lineRule="auto"/>
        <w:contextualSpacing/>
      </w:pPr>
    </w:p>
    <w:p w14:paraId="58EDA4EF" w14:textId="6685B1E1" w:rsidR="00007B78" w:rsidRDefault="00007B78" w:rsidP="00007B78">
      <w:pPr>
        <w:suppressAutoHyphens/>
        <w:spacing w:after="0" w:line="240" w:lineRule="auto"/>
        <w:contextualSpacing/>
      </w:pPr>
    </w:p>
    <w:p w14:paraId="2AF5AEDD" w14:textId="21C84F12" w:rsidR="00521BEF" w:rsidRDefault="00521BEF" w:rsidP="00521BEF">
      <w:pPr>
        <w:suppressAutoHyphens/>
        <w:spacing w:after="0" w:line="240" w:lineRule="auto"/>
        <w:ind w:left="720"/>
        <w:contextualSpacing/>
      </w:pPr>
      <w:r>
        <w:lastRenderedPageBreak/>
        <w:t xml:space="preserve">ELSE </w:t>
      </w:r>
      <w:r>
        <w:t>IF the room == room [</w:t>
      </w:r>
      <w:r>
        <w:t>3</w:t>
      </w:r>
      <w:r>
        <w:t xml:space="preserve">] </w:t>
      </w:r>
    </w:p>
    <w:p w14:paraId="2E4220F0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IF input == move[0]</w:t>
      </w:r>
    </w:p>
    <w:p w14:paraId="39F66A0F" w14:textId="1678D10E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0</w:t>
      </w:r>
      <w:r>
        <w:t>]</w:t>
      </w:r>
    </w:p>
    <w:p w14:paraId="7DF22918" w14:textId="674CE27C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4E1F6E30" w14:textId="77777777" w:rsidR="00521BEF" w:rsidRDefault="00521BEF" w:rsidP="00521BEF">
      <w:pPr>
        <w:suppressAutoHyphens/>
        <w:spacing w:after="0" w:line="240" w:lineRule="auto"/>
        <w:ind w:left="720" w:firstLine="720"/>
        <w:contextualSpacing/>
      </w:pPr>
      <w:r>
        <w:t>ELSE IF input == move[2]</w:t>
      </w:r>
    </w:p>
    <w:p w14:paraId="26D2F3A4" w14:textId="1D672FA8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4</w:t>
      </w:r>
      <w:r>
        <w:t>]</w:t>
      </w:r>
    </w:p>
    <w:p w14:paraId="05D9AA02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3032B6D7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249D1C04" w14:textId="4F4433A6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“Invalid, only type ‘North’</w:t>
      </w:r>
      <w:r>
        <w:t xml:space="preserve"> or </w:t>
      </w:r>
      <w:r>
        <w:t>‘East’ to move”</w:t>
      </w:r>
    </w:p>
    <w:p w14:paraId="667FE83D" w14:textId="53FD6205" w:rsidR="00521BEF" w:rsidRDefault="00521BEF" w:rsidP="00521BEF">
      <w:pPr>
        <w:suppressAutoHyphens/>
        <w:spacing w:after="0" w:line="240" w:lineRule="auto"/>
        <w:ind w:left="720"/>
        <w:contextualSpacing/>
      </w:pPr>
    </w:p>
    <w:p w14:paraId="34AA1935" w14:textId="4EE786AC" w:rsidR="00521BEF" w:rsidRDefault="00521BEF" w:rsidP="00521BEF">
      <w:pPr>
        <w:suppressAutoHyphens/>
        <w:spacing w:after="0" w:line="240" w:lineRule="auto"/>
        <w:ind w:left="720"/>
        <w:contextualSpacing/>
      </w:pPr>
      <w:r>
        <w:t xml:space="preserve">ELSE </w:t>
      </w:r>
      <w:r>
        <w:t>IF the room == room [</w:t>
      </w:r>
      <w:r>
        <w:t>4</w:t>
      </w:r>
      <w:r>
        <w:t xml:space="preserve">] </w:t>
      </w:r>
    </w:p>
    <w:p w14:paraId="07C74F48" w14:textId="611E62AE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 xml:space="preserve">IF input </w:t>
      </w:r>
      <w:r>
        <w:t>==</w:t>
      </w:r>
      <w:r>
        <w:t xml:space="preserve"> move[3]</w:t>
      </w:r>
    </w:p>
    <w:p w14:paraId="04392279" w14:textId="1147595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3</w:t>
      </w:r>
      <w:r>
        <w:t>]</w:t>
      </w:r>
    </w:p>
    <w:p w14:paraId="1EEC40F8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688528BB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57788871" w14:textId="7C5473B3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“Invalid, only type ‘West’ to move”</w:t>
      </w:r>
    </w:p>
    <w:p w14:paraId="067E41AC" w14:textId="23265D03" w:rsidR="00521BEF" w:rsidRDefault="00521BEF" w:rsidP="00521BEF">
      <w:pPr>
        <w:suppressAutoHyphens/>
        <w:spacing w:after="0" w:line="240" w:lineRule="auto"/>
        <w:ind w:left="720"/>
        <w:contextualSpacing/>
      </w:pPr>
    </w:p>
    <w:p w14:paraId="3391659D" w14:textId="24598949" w:rsidR="00521BEF" w:rsidRDefault="00803620" w:rsidP="00521BEF">
      <w:pPr>
        <w:suppressAutoHyphens/>
        <w:spacing w:after="0" w:line="240" w:lineRule="auto"/>
        <w:ind w:left="720"/>
        <w:contextualSpacing/>
      </w:pPr>
      <w:r>
        <w:t>ELSE</w:t>
      </w:r>
      <w:r>
        <w:t xml:space="preserve"> </w:t>
      </w:r>
      <w:r w:rsidR="00521BEF">
        <w:t>IF the room == room [</w:t>
      </w:r>
      <w:r w:rsidR="00521BEF">
        <w:t>5</w:t>
      </w:r>
      <w:r w:rsidR="00521BEF">
        <w:t xml:space="preserve">] </w:t>
      </w:r>
    </w:p>
    <w:p w14:paraId="6BF402F6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IF input == move[0]</w:t>
      </w:r>
    </w:p>
    <w:p w14:paraId="0B2289C9" w14:textId="61A50CDA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6</w:t>
      </w:r>
      <w:r>
        <w:t>]</w:t>
      </w:r>
    </w:p>
    <w:p w14:paraId="470CA595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46BBC95E" w14:textId="77777777" w:rsidR="00521BEF" w:rsidRDefault="00521BEF" w:rsidP="00521BEF">
      <w:pPr>
        <w:suppressAutoHyphens/>
        <w:spacing w:after="0" w:line="240" w:lineRule="auto"/>
        <w:ind w:left="720" w:firstLine="720"/>
        <w:contextualSpacing/>
      </w:pPr>
      <w:r>
        <w:t>ELSE IF input == move[3]</w:t>
      </w:r>
    </w:p>
    <w:p w14:paraId="2D28F54A" w14:textId="35A25E1D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0</w:t>
      </w:r>
      <w:r>
        <w:t>]</w:t>
      </w:r>
    </w:p>
    <w:p w14:paraId="1756DF11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7AB85814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0D17ED5B" w14:textId="14705DDE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“Invalid, only type ‘North’</w:t>
      </w:r>
      <w:r>
        <w:t xml:space="preserve"> or</w:t>
      </w:r>
      <w:r>
        <w:t xml:space="preserve"> ‘West’ to move”</w:t>
      </w:r>
    </w:p>
    <w:p w14:paraId="35CDC04D" w14:textId="31571BB8" w:rsidR="00521BEF" w:rsidRDefault="00521BEF" w:rsidP="00521BEF">
      <w:pPr>
        <w:suppressAutoHyphens/>
        <w:spacing w:after="0" w:line="240" w:lineRule="auto"/>
        <w:ind w:left="720"/>
        <w:contextualSpacing/>
      </w:pPr>
    </w:p>
    <w:p w14:paraId="2B2B8EFF" w14:textId="4CD270CB" w:rsidR="00521BEF" w:rsidRDefault="00803620" w:rsidP="00521BEF">
      <w:pPr>
        <w:suppressAutoHyphens/>
        <w:spacing w:after="0" w:line="240" w:lineRule="auto"/>
        <w:ind w:left="720"/>
        <w:contextualSpacing/>
      </w:pPr>
      <w:r>
        <w:t>ELSE</w:t>
      </w:r>
      <w:r>
        <w:t xml:space="preserve"> </w:t>
      </w:r>
      <w:r w:rsidR="00521BEF">
        <w:t>IF the room == room [</w:t>
      </w:r>
      <w:r w:rsidR="00521BEF">
        <w:t>6</w:t>
      </w:r>
      <w:r w:rsidR="00521BEF">
        <w:t xml:space="preserve">] </w:t>
      </w:r>
    </w:p>
    <w:p w14:paraId="3C09C714" w14:textId="1EA60A92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IF input == move[1]</w:t>
      </w:r>
    </w:p>
    <w:p w14:paraId="5E273124" w14:textId="368A5F0E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5</w:t>
      </w:r>
      <w:r>
        <w:t>]</w:t>
      </w:r>
    </w:p>
    <w:p w14:paraId="0C72013E" w14:textId="00E4F2B5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0CA6723B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6878F894" w14:textId="4F49F309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“Invalid, only type ‘South’ to move”</w:t>
      </w:r>
    </w:p>
    <w:p w14:paraId="75CF4233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</w:p>
    <w:p w14:paraId="62FD8A4B" w14:textId="26890B0F" w:rsidR="00521BEF" w:rsidRDefault="00803620" w:rsidP="00521BEF">
      <w:pPr>
        <w:suppressAutoHyphens/>
        <w:spacing w:after="0" w:line="240" w:lineRule="auto"/>
        <w:ind w:left="720"/>
        <w:contextualSpacing/>
      </w:pPr>
      <w:r>
        <w:t>ELSE</w:t>
      </w:r>
      <w:r>
        <w:t xml:space="preserve"> </w:t>
      </w:r>
      <w:r w:rsidR="00521BEF">
        <w:t>IF the room == room [</w:t>
      </w:r>
      <w:r w:rsidR="00521BEF">
        <w:t>7</w:t>
      </w:r>
      <w:r w:rsidR="00521BEF">
        <w:t xml:space="preserve">] </w:t>
      </w:r>
    </w:p>
    <w:p w14:paraId="769BFB42" w14:textId="555A42A0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IF input == move[1]</w:t>
      </w:r>
    </w:p>
    <w:p w14:paraId="590304B7" w14:textId="5695AAB5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0</w:t>
      </w:r>
      <w:r>
        <w:t>]</w:t>
      </w:r>
    </w:p>
    <w:p w14:paraId="63D8D67E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10A97CD6" w14:textId="77777777" w:rsidR="00521BEF" w:rsidRDefault="00521BEF" w:rsidP="00521BEF">
      <w:pPr>
        <w:suppressAutoHyphens/>
        <w:spacing w:after="0" w:line="240" w:lineRule="auto"/>
        <w:ind w:left="720" w:firstLine="720"/>
        <w:contextualSpacing/>
      </w:pPr>
      <w:r>
        <w:t>ELSE IF input == move[2]</w:t>
      </w:r>
    </w:p>
    <w:p w14:paraId="5126E825" w14:textId="3997C864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8</w:t>
      </w:r>
      <w:r>
        <w:t>]</w:t>
      </w:r>
    </w:p>
    <w:p w14:paraId="5CA4BB71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36B7BC63" w14:textId="77777777" w:rsidR="00521BEF" w:rsidRDefault="00521BEF" w:rsidP="00521BEF">
      <w:pPr>
        <w:suppressAutoHyphens/>
        <w:spacing w:after="0" w:line="240" w:lineRule="auto"/>
        <w:ind w:left="720" w:firstLine="720"/>
        <w:contextualSpacing/>
      </w:pPr>
      <w:r>
        <w:t>ELSE IF input == move[3]</w:t>
      </w:r>
    </w:p>
    <w:p w14:paraId="41C2EFBE" w14:textId="15212549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9</w:t>
      </w:r>
      <w:r>
        <w:t>]</w:t>
      </w:r>
    </w:p>
    <w:p w14:paraId="6E741454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763CBF37" w14:textId="77777777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1380A5FB" w14:textId="2BAE8491" w:rsidR="00521BEF" w:rsidRDefault="00521BEF" w:rsidP="00521BEF">
      <w:pPr>
        <w:suppressAutoHyphens/>
        <w:spacing w:after="0" w:line="240" w:lineRule="auto"/>
        <w:ind w:left="720"/>
        <w:contextualSpacing/>
      </w:pPr>
      <w:r>
        <w:tab/>
      </w:r>
      <w:r>
        <w:tab/>
        <w:t xml:space="preserve">RETURN “Invalid, only type ‘South’, ‘East’, </w:t>
      </w:r>
      <w:r>
        <w:t xml:space="preserve">or </w:t>
      </w:r>
      <w:r>
        <w:t>‘West’ to move”</w:t>
      </w:r>
    </w:p>
    <w:p w14:paraId="612087EA" w14:textId="380B02A9" w:rsidR="00803620" w:rsidRDefault="00803620" w:rsidP="00521BEF">
      <w:pPr>
        <w:suppressAutoHyphens/>
        <w:spacing w:after="0" w:line="240" w:lineRule="auto"/>
        <w:ind w:left="720"/>
        <w:contextualSpacing/>
      </w:pPr>
    </w:p>
    <w:p w14:paraId="40E0848E" w14:textId="7B789097" w:rsidR="00803620" w:rsidRDefault="00803620" w:rsidP="00803620">
      <w:pPr>
        <w:suppressAutoHyphens/>
        <w:spacing w:after="0" w:line="240" w:lineRule="auto"/>
        <w:ind w:left="720"/>
        <w:contextualSpacing/>
      </w:pPr>
      <w:r>
        <w:lastRenderedPageBreak/>
        <w:t>ELSE</w:t>
      </w:r>
      <w:r>
        <w:t xml:space="preserve"> </w:t>
      </w:r>
      <w:r>
        <w:t>IF the room == room [</w:t>
      </w:r>
      <w:r>
        <w:t>8</w:t>
      </w:r>
      <w:r>
        <w:t xml:space="preserve">] </w:t>
      </w:r>
    </w:p>
    <w:p w14:paraId="366CC9EF" w14:textId="518176BE" w:rsidR="00803620" w:rsidRDefault="00803620" w:rsidP="00803620">
      <w:pPr>
        <w:suppressAutoHyphens/>
        <w:spacing w:after="0" w:line="240" w:lineRule="auto"/>
        <w:ind w:left="720"/>
        <w:contextualSpacing/>
      </w:pPr>
      <w:r>
        <w:tab/>
        <w:t>IF input == move[3]</w:t>
      </w:r>
    </w:p>
    <w:p w14:paraId="068BA853" w14:textId="38A1BA23" w:rsidR="00803620" w:rsidRDefault="00803620" w:rsidP="00803620">
      <w:pPr>
        <w:suppressAutoHyphens/>
        <w:spacing w:after="0" w:line="240" w:lineRule="auto"/>
        <w:ind w:left="720"/>
        <w:contextualSpacing/>
      </w:pPr>
      <w:r>
        <w:tab/>
      </w:r>
      <w:r>
        <w:tab/>
        <w:t>Room = room[</w:t>
      </w:r>
      <w:r>
        <w:t>7</w:t>
      </w:r>
      <w:r>
        <w:t>]</w:t>
      </w:r>
    </w:p>
    <w:p w14:paraId="36C52B1B" w14:textId="77777777" w:rsidR="00803620" w:rsidRDefault="00803620" w:rsidP="00803620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room</w:t>
      </w:r>
    </w:p>
    <w:p w14:paraId="45137211" w14:textId="77777777" w:rsidR="00803620" w:rsidRDefault="00803620" w:rsidP="00803620">
      <w:pPr>
        <w:suppressAutoHyphens/>
        <w:spacing w:after="0" w:line="240" w:lineRule="auto"/>
        <w:ind w:left="720"/>
        <w:contextualSpacing/>
      </w:pPr>
      <w:r>
        <w:tab/>
        <w:t>ELSE</w:t>
      </w:r>
    </w:p>
    <w:p w14:paraId="5AA4E067" w14:textId="62BB2EC6" w:rsidR="00803620" w:rsidRDefault="00803620" w:rsidP="00741959">
      <w:pPr>
        <w:suppressAutoHyphens/>
        <w:spacing w:after="0" w:line="240" w:lineRule="auto"/>
        <w:ind w:left="720"/>
        <w:contextualSpacing/>
      </w:pPr>
      <w:r>
        <w:tab/>
      </w:r>
      <w:r>
        <w:tab/>
        <w:t>RETURN “Invalid, only type ‘West’ to move”</w:t>
      </w:r>
    </w:p>
    <w:p w14:paraId="39885357" w14:textId="0B49A346" w:rsidR="00163EB1" w:rsidRDefault="00163EB1" w:rsidP="00163EB1">
      <w:pPr>
        <w:suppressAutoHyphens/>
        <w:spacing w:after="0" w:line="240" w:lineRule="auto"/>
        <w:contextualSpacing/>
      </w:pPr>
    </w:p>
    <w:p w14:paraId="054B1AA0" w14:textId="77777777" w:rsidR="00741959" w:rsidRDefault="00741959" w:rsidP="004A2932">
      <w:pPr>
        <w:suppressAutoHyphens/>
        <w:spacing w:after="0" w:line="240" w:lineRule="auto"/>
        <w:contextualSpacing/>
      </w:pPr>
      <w:r>
        <w:t>WHILE room is NOT room[9]</w:t>
      </w:r>
    </w:p>
    <w:p w14:paraId="7D9D32E3" w14:textId="6190A65D" w:rsidR="0064017E" w:rsidRDefault="004A2932" w:rsidP="00741959">
      <w:pPr>
        <w:suppressAutoHyphens/>
        <w:spacing w:after="0" w:line="240" w:lineRule="auto"/>
        <w:ind w:firstLine="720"/>
        <w:contextualSpacing/>
      </w:pPr>
      <w:r>
        <w:t>DISPLAY room</w:t>
      </w:r>
    </w:p>
    <w:p w14:paraId="05309B68" w14:textId="0E3997D6" w:rsidR="00871A16" w:rsidRDefault="00871A16" w:rsidP="00741959">
      <w:pPr>
        <w:suppressAutoHyphens/>
        <w:spacing w:after="0" w:line="240" w:lineRule="auto"/>
        <w:ind w:firstLine="720"/>
        <w:contextualSpacing/>
      </w:pPr>
      <w:r>
        <w:t>DISPLAY movement options</w:t>
      </w:r>
      <w:r w:rsidR="00803620">
        <w:t xml:space="preserve"> associated with the current room</w:t>
      </w:r>
    </w:p>
    <w:p w14:paraId="23097818" w14:textId="77777777" w:rsidR="004A2932" w:rsidRDefault="004A2932" w:rsidP="00163EB1">
      <w:pPr>
        <w:suppressAutoHyphens/>
        <w:spacing w:after="0" w:line="240" w:lineRule="auto"/>
        <w:contextualSpacing/>
      </w:pPr>
    </w:p>
    <w:p w14:paraId="0A340154" w14:textId="4570CC58" w:rsidR="00163EB1" w:rsidRDefault="00163EB1" w:rsidP="00741959">
      <w:pPr>
        <w:suppressAutoHyphens/>
        <w:spacing w:after="0" w:line="240" w:lineRule="auto"/>
        <w:ind w:firstLine="720"/>
        <w:contextualSpacing/>
      </w:pPr>
      <w:r>
        <w:t>GET player direction input</w:t>
      </w:r>
    </w:p>
    <w:p w14:paraId="135C3013" w14:textId="2D4921A0" w:rsidR="00163EB1" w:rsidRDefault="00163EB1" w:rsidP="00741959">
      <w:pPr>
        <w:suppressAutoHyphens/>
        <w:spacing w:after="0" w:line="240" w:lineRule="auto"/>
        <w:ind w:firstLine="720"/>
        <w:contextualSpacing/>
      </w:pPr>
      <w:r>
        <w:t>CALL the function</w:t>
      </w:r>
      <w:r w:rsidR="00803620">
        <w:t xml:space="preserve"> to move rooms</w:t>
      </w:r>
    </w:p>
    <w:p w14:paraId="699BC520" w14:textId="17E639D7" w:rsidR="00741959" w:rsidRDefault="00741959" w:rsidP="00741959">
      <w:pPr>
        <w:suppressAutoHyphens/>
        <w:spacing w:after="0" w:line="240" w:lineRule="auto"/>
        <w:ind w:firstLine="720"/>
        <w:contextualSpacing/>
      </w:pPr>
    </w:p>
    <w:p w14:paraId="67F4C863" w14:textId="3CD3069B" w:rsidR="00741959" w:rsidRDefault="00741959" w:rsidP="00741959">
      <w:pPr>
        <w:suppressAutoHyphens/>
        <w:spacing w:after="0" w:line="240" w:lineRule="auto"/>
        <w:contextualSpacing/>
      </w:pPr>
      <w:r>
        <w:t xml:space="preserve">ELSE </w:t>
      </w:r>
    </w:p>
    <w:p w14:paraId="34B85D33" w14:textId="06B13843" w:rsidR="00741959" w:rsidRDefault="00741959" w:rsidP="00741959">
      <w:pPr>
        <w:suppressAutoHyphens/>
        <w:spacing w:after="0" w:line="240" w:lineRule="auto"/>
        <w:ind w:left="720"/>
        <w:contextualSpacing/>
      </w:pPr>
      <w:r>
        <w:t>CALL GET ITEM function to check if the items are in the inventory</w:t>
      </w:r>
    </w:p>
    <w:p w14:paraId="76459F14" w14:textId="77777777" w:rsidR="00741959" w:rsidRDefault="00741959" w:rsidP="00741959">
      <w:pPr>
        <w:suppressAutoHyphens/>
        <w:spacing w:after="0" w:line="240" w:lineRule="auto"/>
        <w:ind w:firstLine="720"/>
        <w:contextualSpacing/>
      </w:pPr>
    </w:p>
    <w:p w14:paraId="464584A2" w14:textId="7E83AC75" w:rsidR="001C53F5" w:rsidRDefault="001C53F5" w:rsidP="00767A30">
      <w:pPr>
        <w:suppressAutoHyphens/>
        <w:spacing w:after="0" w:line="240" w:lineRule="auto"/>
        <w:contextualSpacing/>
      </w:pPr>
    </w:p>
    <w:p w14:paraId="1C7C138B" w14:textId="03239A8A" w:rsidR="00181AC7" w:rsidRDefault="00181AC7" w:rsidP="00767A30">
      <w:pPr>
        <w:suppressAutoHyphens/>
        <w:spacing w:after="0" w:line="240" w:lineRule="auto"/>
        <w:contextualSpacing/>
      </w:pPr>
      <w:r>
        <w:t>END</w:t>
      </w:r>
      <w:r w:rsidR="00741959">
        <w:t xml:space="preserve"> move</w:t>
      </w:r>
    </w:p>
    <w:p w14:paraId="0C01A9BF" w14:textId="77777777" w:rsidR="00803620" w:rsidRDefault="00803620">
      <w:pPr>
        <w:rPr>
          <w:rFonts w:eastAsiaTheme="majorEastAsia" w:cstheme="minorHAnsi"/>
          <w:b/>
        </w:rPr>
      </w:pPr>
      <w:r>
        <w:br w:type="page"/>
      </w:r>
    </w:p>
    <w:p w14:paraId="73FE0C12" w14:textId="7E89EACD" w:rsidR="001C53F5" w:rsidRPr="00767A30" w:rsidRDefault="001C53F5" w:rsidP="00767A30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767A30">
        <w:rPr>
          <w:sz w:val="22"/>
          <w:szCs w:val="22"/>
        </w:rPr>
        <w:lastRenderedPageBreak/>
        <w:t>Pseudocode or Flowchart for Code to “Get an Item”</w:t>
      </w:r>
    </w:p>
    <w:p w14:paraId="26A8EA6E" w14:textId="55E0B7B9" w:rsidR="008D741C" w:rsidRDefault="00181AC7" w:rsidP="00767A30">
      <w:pPr>
        <w:suppressAutoHyphens/>
        <w:spacing w:after="0" w:line="240" w:lineRule="auto"/>
        <w:contextualSpacing/>
      </w:pPr>
      <w:r>
        <w:t>Start</w:t>
      </w:r>
    </w:p>
    <w:p w14:paraId="18C88096" w14:textId="12A6DB20" w:rsidR="00181AC7" w:rsidRDefault="00181AC7" w:rsidP="00767A30">
      <w:pPr>
        <w:suppressAutoHyphens/>
        <w:spacing w:after="0" w:line="240" w:lineRule="auto"/>
        <w:contextualSpacing/>
      </w:pPr>
      <w:r>
        <w:t>DECLARE item</w:t>
      </w:r>
      <w:r w:rsidR="0041457C">
        <w:t>s</w:t>
      </w:r>
      <w:r w:rsidR="008D741C">
        <w:t xml:space="preserve"> with keywords corresponding to rooms = [</w:t>
      </w:r>
      <w:r w:rsidR="008D741C">
        <w:t>Game room</w:t>
      </w:r>
      <w:r w:rsidR="008D741C">
        <w:t xml:space="preserve"> : </w:t>
      </w:r>
      <w:r w:rsidR="008D741C">
        <w:t>Potato Chips, Lavatory</w:t>
      </w:r>
      <w:r w:rsidR="008D741C">
        <w:t xml:space="preserve"> : Hygiene Products</w:t>
      </w:r>
      <w:r w:rsidR="008D741C">
        <w:t>, Cat room</w:t>
      </w:r>
      <w:r w:rsidR="008D741C">
        <w:t xml:space="preserve"> : Cat</w:t>
      </w:r>
      <w:r w:rsidR="008D741C">
        <w:t>, Bedroom</w:t>
      </w:r>
      <w:r w:rsidR="008D741C">
        <w:t xml:space="preserve"> : Chocolate</w:t>
      </w:r>
      <w:r w:rsidR="008D741C">
        <w:t>, Library</w:t>
      </w:r>
      <w:r w:rsidR="008D741C">
        <w:t xml:space="preserve"> : Handwritten Card</w:t>
      </w:r>
      <w:r w:rsidR="008D741C">
        <w:t>, Basement</w:t>
      </w:r>
      <w:r w:rsidR="008D741C">
        <w:t xml:space="preserve"> : Roses</w:t>
      </w:r>
      <w:r w:rsidR="008D741C">
        <w:t>, Kitchen</w:t>
      </w:r>
      <w:r w:rsidR="008D741C">
        <w:t xml:space="preserve"> : Candy</w:t>
      </w:r>
      <w:r w:rsidR="008D741C">
        <w:t>, Wine cellar</w:t>
      </w:r>
      <w:r w:rsidR="008D741C">
        <w:t xml:space="preserve"> : Wine]</w:t>
      </w:r>
    </w:p>
    <w:p w14:paraId="72C88C56" w14:textId="0CFE52D1" w:rsidR="00181AC7" w:rsidRDefault="008D741C" w:rsidP="00767A30">
      <w:pPr>
        <w:suppressAutoHyphens/>
        <w:spacing w:after="0" w:line="240" w:lineRule="auto"/>
        <w:contextualSpacing/>
      </w:pPr>
      <w:r>
        <w:t xml:space="preserve"> </w:t>
      </w:r>
    </w:p>
    <w:p w14:paraId="13BBC690" w14:textId="4B6A6AC9" w:rsidR="008D741C" w:rsidRDefault="008D741C" w:rsidP="00767A30">
      <w:pPr>
        <w:suppressAutoHyphens/>
        <w:spacing w:after="0" w:line="240" w:lineRule="auto"/>
        <w:contextualSpacing/>
      </w:pPr>
      <w:r>
        <w:t>DECLARE inventory</w:t>
      </w:r>
      <w:r w:rsidR="00B53FF6">
        <w:t xml:space="preserve"> = [](#empty starting out#)</w:t>
      </w:r>
    </w:p>
    <w:p w14:paraId="68CDA0A5" w14:textId="77777777" w:rsidR="008D741C" w:rsidRDefault="008D741C" w:rsidP="00767A30">
      <w:pPr>
        <w:suppressAutoHyphens/>
        <w:spacing w:after="0" w:line="240" w:lineRule="auto"/>
        <w:contextualSpacing/>
      </w:pPr>
    </w:p>
    <w:p w14:paraId="367038CD" w14:textId="38AAAE1D" w:rsidR="008D741C" w:rsidRDefault="008D741C" w:rsidP="00767A30">
      <w:pPr>
        <w:suppressAutoHyphens/>
        <w:spacing w:after="0" w:line="240" w:lineRule="auto"/>
        <w:contextualSpacing/>
      </w:pPr>
      <w:r>
        <w:t>DEFINE a function to pick an item up and APPEND it to the list, INVENTORY</w:t>
      </w:r>
    </w:p>
    <w:p w14:paraId="06E66E13" w14:textId="77777777" w:rsidR="00197ECC" w:rsidRDefault="00197ECC" w:rsidP="00767A30">
      <w:pPr>
        <w:suppressAutoHyphens/>
        <w:spacing w:after="0" w:line="240" w:lineRule="auto"/>
        <w:contextualSpacing/>
      </w:pPr>
    </w:p>
    <w:p w14:paraId="2479B116" w14:textId="68EDDB01" w:rsidR="00181AC7" w:rsidRDefault="00181AC7" w:rsidP="00767A30">
      <w:pPr>
        <w:suppressAutoHyphens/>
        <w:spacing w:after="0" w:line="240" w:lineRule="auto"/>
        <w:contextualSpacing/>
      </w:pPr>
      <w:r>
        <w:tab/>
        <w:t>DISPLAY “Would you like to grab ‘ITEM’? Type Y for ye</w:t>
      </w:r>
      <w:r w:rsidR="00D33F2C">
        <w:t>s</w:t>
      </w:r>
      <w:r>
        <w:t>”</w:t>
      </w:r>
    </w:p>
    <w:p w14:paraId="47FCA2C8" w14:textId="5A1DED33" w:rsidR="00D33F2C" w:rsidRDefault="00197ECC" w:rsidP="00767A30">
      <w:pPr>
        <w:suppressAutoHyphens/>
        <w:spacing w:after="0" w:line="240" w:lineRule="auto"/>
        <w:contextualSpacing/>
      </w:pPr>
      <w:r>
        <w:tab/>
        <w:t>GET input</w:t>
      </w:r>
    </w:p>
    <w:p w14:paraId="243A8919" w14:textId="77777777" w:rsidR="00197ECC" w:rsidRDefault="00197ECC" w:rsidP="00197ECC">
      <w:pPr>
        <w:suppressAutoHyphens/>
        <w:spacing w:after="0" w:line="240" w:lineRule="auto"/>
        <w:ind w:firstLine="720"/>
        <w:contextualSpacing/>
      </w:pPr>
      <w:r>
        <w:t xml:space="preserve">WHILE input is anything BUT Y </w:t>
      </w:r>
    </w:p>
    <w:p w14:paraId="119CED7F" w14:textId="4921A980" w:rsidR="00197ECC" w:rsidRDefault="00197ECC" w:rsidP="00197ECC">
      <w:pPr>
        <w:suppressAutoHyphens/>
        <w:spacing w:after="0" w:line="240" w:lineRule="auto"/>
        <w:ind w:left="720" w:firstLine="720"/>
        <w:contextualSpacing/>
      </w:pPr>
      <w:r>
        <w:t>DISPLAY “Make sure to grab this item to calm your girl. Please input ‘Y’ to pick it up.”</w:t>
      </w:r>
      <w:r>
        <w:tab/>
      </w:r>
      <w:r>
        <w:tab/>
        <w:t>GET input</w:t>
      </w:r>
    </w:p>
    <w:p w14:paraId="57BFDFA0" w14:textId="34070E76" w:rsidR="00197ECC" w:rsidRDefault="00181AC7" w:rsidP="0073000A">
      <w:pPr>
        <w:suppressAutoHyphens/>
        <w:spacing w:after="0" w:line="240" w:lineRule="auto"/>
        <w:contextualSpacing/>
      </w:pPr>
      <w:r>
        <w:tab/>
        <w:t xml:space="preserve"> </w:t>
      </w:r>
      <w:r w:rsidR="00197ECC">
        <w:tab/>
      </w:r>
      <w:r w:rsidR="00F21353">
        <w:t xml:space="preserve">End WHILE loop </w:t>
      </w:r>
    </w:p>
    <w:p w14:paraId="0DC2A275" w14:textId="77777777" w:rsidR="00197ECC" w:rsidRDefault="00197ECC" w:rsidP="0073000A">
      <w:pPr>
        <w:suppressAutoHyphens/>
        <w:spacing w:after="0" w:line="240" w:lineRule="auto"/>
        <w:contextualSpacing/>
      </w:pPr>
    </w:p>
    <w:p w14:paraId="3D40C39D" w14:textId="693956B2" w:rsidR="00300120" w:rsidRDefault="00197ECC" w:rsidP="00197ECC">
      <w:pPr>
        <w:suppressAutoHyphens/>
        <w:spacing w:after="0" w:line="240" w:lineRule="auto"/>
        <w:ind w:firstLine="720"/>
        <w:contextualSpacing/>
      </w:pPr>
      <w:r>
        <w:t>APPEND the item into the INVENTORY</w:t>
      </w:r>
    </w:p>
    <w:p w14:paraId="7BDB7E2A" w14:textId="6A88B240" w:rsidR="00F15E6A" w:rsidRDefault="00300120" w:rsidP="00767A30">
      <w:pPr>
        <w:suppressAutoHyphens/>
        <w:spacing w:after="0" w:line="240" w:lineRule="auto"/>
        <w:contextualSpacing/>
      </w:pPr>
      <w:r>
        <w:tab/>
      </w:r>
      <w:r>
        <w:tab/>
      </w:r>
    </w:p>
    <w:p w14:paraId="192B30E5" w14:textId="46E18B94" w:rsidR="00752C29" w:rsidRDefault="00752C29" w:rsidP="00767A30">
      <w:pPr>
        <w:suppressAutoHyphens/>
        <w:spacing w:after="0" w:line="240" w:lineRule="auto"/>
        <w:contextualSpacing/>
      </w:pPr>
      <w:r>
        <w:t xml:space="preserve">AFTER the player moves a room </w:t>
      </w:r>
    </w:p>
    <w:p w14:paraId="55B47F69" w14:textId="77777777" w:rsidR="00752C29" w:rsidRDefault="00752C29" w:rsidP="00767A30">
      <w:pPr>
        <w:suppressAutoHyphens/>
        <w:spacing w:after="0" w:line="240" w:lineRule="auto"/>
        <w:contextualSpacing/>
      </w:pPr>
    </w:p>
    <w:p w14:paraId="194028D4" w14:textId="50DD55DC" w:rsidR="00F15E6A" w:rsidRDefault="003C2456" w:rsidP="00767A30">
      <w:pPr>
        <w:suppressAutoHyphens/>
        <w:spacing w:after="0" w:line="240" w:lineRule="auto"/>
        <w:contextualSpacing/>
      </w:pPr>
      <w:r>
        <w:t>DISPLAY ITEM in in the current room according to the keyword corresponding to the room</w:t>
      </w:r>
    </w:p>
    <w:p w14:paraId="55FB9F36" w14:textId="77777777" w:rsidR="00F11B2F" w:rsidRDefault="00F11B2F" w:rsidP="00F11B2F">
      <w:pPr>
        <w:suppressAutoHyphens/>
        <w:spacing w:after="0" w:line="240" w:lineRule="auto"/>
        <w:contextualSpacing/>
      </w:pPr>
    </w:p>
    <w:p w14:paraId="758B79DB" w14:textId="3141B242" w:rsidR="009847E5" w:rsidRDefault="009847E5" w:rsidP="009847E5">
      <w:pPr>
        <w:suppressAutoHyphens/>
        <w:spacing w:after="0" w:line="240" w:lineRule="auto"/>
        <w:contextualSpacing/>
      </w:pPr>
      <w:r>
        <w:t xml:space="preserve">IF room == room[9] (#PC room#) AND the INVENTORY </w:t>
      </w:r>
      <w:r w:rsidR="005D6BB8">
        <w:t xml:space="preserve">has </w:t>
      </w:r>
      <w:r>
        <w:t>8 items(#7 indexes#)</w:t>
      </w:r>
    </w:p>
    <w:p w14:paraId="02CEB8FA" w14:textId="65CA16F9" w:rsidR="009847E5" w:rsidRDefault="009847E5" w:rsidP="009847E5">
      <w:pPr>
        <w:suppressAutoHyphens/>
        <w:spacing w:after="0" w:line="240" w:lineRule="auto"/>
        <w:ind w:left="720"/>
        <w:contextualSpacing/>
      </w:pPr>
      <w:r>
        <w:t>DISPLAY “</w:t>
      </w:r>
      <w:proofErr w:type="spellStart"/>
      <w:r w:rsidR="005D6BB8">
        <w:t>Whoo</w:t>
      </w:r>
      <w:proofErr w:type="spellEnd"/>
      <w:r w:rsidR="005D6BB8">
        <w:t xml:space="preserve"> </w:t>
      </w:r>
      <w:proofErr w:type="spellStart"/>
      <w:r w:rsidR="005D6BB8">
        <w:t>hoo</w:t>
      </w:r>
      <w:proofErr w:type="spellEnd"/>
      <w:r w:rsidR="005D6BB8">
        <w:t>! You get to sleep in bed tonight! Tomorrow’s another story… Good luck.</w:t>
      </w:r>
      <w:r>
        <w:t>”</w:t>
      </w:r>
    </w:p>
    <w:p w14:paraId="4F9B1062" w14:textId="77777777" w:rsidR="009847E5" w:rsidRDefault="009847E5" w:rsidP="009847E5">
      <w:pPr>
        <w:suppressAutoHyphens/>
        <w:spacing w:after="0" w:line="240" w:lineRule="auto"/>
        <w:ind w:left="720"/>
        <w:contextualSpacing/>
      </w:pPr>
      <w:r>
        <w:t>END the program</w:t>
      </w:r>
    </w:p>
    <w:p w14:paraId="616EDFC5" w14:textId="77777777" w:rsidR="009847E5" w:rsidRDefault="009847E5" w:rsidP="0073000A">
      <w:pPr>
        <w:suppressAutoHyphens/>
        <w:spacing w:after="0" w:line="240" w:lineRule="auto"/>
        <w:contextualSpacing/>
      </w:pPr>
    </w:p>
    <w:p w14:paraId="29E67AB2" w14:textId="1F6410E6" w:rsidR="0073000A" w:rsidRDefault="009847E5" w:rsidP="0073000A">
      <w:pPr>
        <w:suppressAutoHyphens/>
        <w:spacing w:after="0" w:line="240" w:lineRule="auto"/>
        <w:contextualSpacing/>
      </w:pPr>
      <w:r>
        <w:t xml:space="preserve">ELSE </w:t>
      </w:r>
      <w:r w:rsidR="0073000A">
        <w:t xml:space="preserve">IF </w:t>
      </w:r>
      <w:r>
        <w:t>room == room[9]</w:t>
      </w:r>
      <w:r w:rsidR="0073000A">
        <w:t xml:space="preserve"> </w:t>
      </w:r>
      <w:r>
        <w:t xml:space="preserve">(#PC room#) </w:t>
      </w:r>
      <w:r w:rsidR="0073000A">
        <w:t>AND the INVENTORY doesn’t have 8 items(#7 indexes#)</w:t>
      </w:r>
    </w:p>
    <w:p w14:paraId="09FDBD9C" w14:textId="4E2DAE7F" w:rsidR="0073000A" w:rsidRDefault="0073000A" w:rsidP="0073000A">
      <w:pPr>
        <w:suppressAutoHyphens/>
        <w:spacing w:after="0" w:line="240" w:lineRule="auto"/>
        <w:ind w:left="720"/>
        <w:contextualSpacing/>
      </w:pPr>
      <w:r>
        <w:t>DISPLAY “OH NO! You found your girl before you had all your items and are now in the doghouse. Try again later”</w:t>
      </w:r>
    </w:p>
    <w:p w14:paraId="1554C65C" w14:textId="449CE663" w:rsidR="009847E5" w:rsidRDefault="0073000A" w:rsidP="009847E5">
      <w:pPr>
        <w:suppressAutoHyphens/>
        <w:spacing w:after="0" w:line="240" w:lineRule="auto"/>
        <w:ind w:left="720"/>
        <w:contextualSpacing/>
      </w:pPr>
      <w:r>
        <w:t>END the program</w:t>
      </w:r>
    </w:p>
    <w:p w14:paraId="6355417A" w14:textId="77777777" w:rsidR="009847E5" w:rsidRDefault="009847E5" w:rsidP="0073000A">
      <w:pPr>
        <w:suppressAutoHyphens/>
        <w:spacing w:after="0" w:line="240" w:lineRule="auto"/>
        <w:ind w:left="720"/>
        <w:contextualSpacing/>
      </w:pPr>
    </w:p>
    <w:p w14:paraId="05F0233B" w14:textId="77777777" w:rsidR="009847E5" w:rsidRDefault="009847E5" w:rsidP="009847E5">
      <w:pPr>
        <w:suppressAutoHyphens/>
        <w:spacing w:after="0" w:line="240" w:lineRule="auto"/>
        <w:contextualSpacing/>
      </w:pPr>
      <w:r>
        <w:t xml:space="preserve">ELSE IF INVENTORY is full(#Meaning 8 items and 7 indexes#) </w:t>
      </w:r>
    </w:p>
    <w:p w14:paraId="68844FD8" w14:textId="77777777" w:rsidR="009847E5" w:rsidRDefault="009847E5" w:rsidP="009847E5">
      <w:pPr>
        <w:suppressAutoHyphens/>
        <w:spacing w:after="0" w:line="240" w:lineRule="auto"/>
        <w:ind w:left="720"/>
        <w:contextualSpacing/>
      </w:pPr>
      <w:r>
        <w:t>DISPLAY “Looks like you have successfully gotten all items needed to calm your girl! Now find her in the PC room far to the North and East of the Ballroom”</w:t>
      </w:r>
    </w:p>
    <w:p w14:paraId="3AC490E0" w14:textId="21F6B286" w:rsidR="0073000A" w:rsidRDefault="0073000A" w:rsidP="0073000A">
      <w:pPr>
        <w:suppressAutoHyphens/>
        <w:spacing w:after="0" w:line="240" w:lineRule="auto"/>
        <w:contextualSpacing/>
      </w:pPr>
    </w:p>
    <w:p w14:paraId="71E62ABD" w14:textId="159199F1" w:rsidR="0073000A" w:rsidRDefault="0073000A" w:rsidP="0073000A">
      <w:pPr>
        <w:suppressAutoHyphens/>
        <w:spacing w:after="0" w:line="240" w:lineRule="auto"/>
        <w:contextualSpacing/>
      </w:pPr>
      <w:r>
        <w:t xml:space="preserve">ELSE IF </w:t>
      </w:r>
      <w:r w:rsidR="00752C29">
        <w:t xml:space="preserve">room == </w:t>
      </w:r>
      <w:r w:rsidR="009847E5">
        <w:t>room</w:t>
      </w:r>
      <w:r w:rsidR="00752C29">
        <w:t>[0]</w:t>
      </w:r>
      <w:r w:rsidR="009847E5">
        <w:t xml:space="preserve"> (#ballroom#</w:t>
      </w:r>
      <w:r w:rsidR="00752C29">
        <w:t xml:space="preserve">) OR the room item is in the INVENTORY </w:t>
      </w:r>
    </w:p>
    <w:p w14:paraId="4994B0CC" w14:textId="58BDD2DD" w:rsidR="0073000A" w:rsidRDefault="0073000A" w:rsidP="009847E5">
      <w:pPr>
        <w:suppressAutoHyphens/>
        <w:spacing w:after="0" w:line="240" w:lineRule="auto"/>
        <w:ind w:firstLine="720"/>
        <w:contextualSpacing/>
      </w:pPr>
      <w:r>
        <w:t xml:space="preserve">DISPLAY “Continue on, </w:t>
      </w:r>
      <w:r w:rsidR="00987BB7">
        <w:t>there are more items you</w:t>
      </w:r>
      <w:r>
        <w:t xml:space="preserve"> need</w:t>
      </w:r>
      <w:r w:rsidR="00987BB7">
        <w:t xml:space="preserve"> </w:t>
      </w:r>
      <w:r>
        <w:t>to calm your girl down.”</w:t>
      </w:r>
    </w:p>
    <w:p w14:paraId="616155C4" w14:textId="7D0D6532" w:rsidR="0073000A" w:rsidRDefault="0073000A" w:rsidP="0073000A">
      <w:pPr>
        <w:suppressAutoHyphens/>
        <w:spacing w:after="0" w:line="240" w:lineRule="auto"/>
        <w:contextualSpacing/>
      </w:pPr>
    </w:p>
    <w:p w14:paraId="05063A60" w14:textId="134B51B6" w:rsidR="0073000A" w:rsidRDefault="0073000A" w:rsidP="0073000A">
      <w:pPr>
        <w:suppressAutoHyphens/>
        <w:spacing w:after="0" w:line="240" w:lineRule="auto"/>
        <w:contextualSpacing/>
      </w:pPr>
      <w:r>
        <w:t xml:space="preserve">ELSE </w:t>
      </w:r>
    </w:p>
    <w:p w14:paraId="5AFA2A4C" w14:textId="7EDF10F5" w:rsidR="0073000A" w:rsidRDefault="0073000A" w:rsidP="0073000A">
      <w:pPr>
        <w:suppressAutoHyphens/>
        <w:spacing w:after="0" w:line="240" w:lineRule="auto"/>
        <w:ind w:firstLine="720"/>
        <w:contextualSpacing/>
      </w:pPr>
      <w:r>
        <w:t>CALL the function of ITEM APPEND</w:t>
      </w:r>
    </w:p>
    <w:p w14:paraId="1E9FA3CA" w14:textId="6D5B49C8" w:rsidR="00197ECC" w:rsidRDefault="00197ECC" w:rsidP="00197ECC">
      <w:pPr>
        <w:suppressAutoHyphens/>
        <w:spacing w:after="0" w:line="240" w:lineRule="auto"/>
        <w:contextualSpacing/>
      </w:pPr>
    </w:p>
    <w:p w14:paraId="622A6FD8" w14:textId="1111AAC8" w:rsidR="00197ECC" w:rsidRDefault="00197ECC" w:rsidP="00197ECC">
      <w:pPr>
        <w:suppressAutoHyphens/>
        <w:spacing w:after="0" w:line="240" w:lineRule="auto"/>
        <w:contextualSpacing/>
      </w:pPr>
    </w:p>
    <w:p w14:paraId="6DD1710D" w14:textId="3A942EF1" w:rsidR="00197ECC" w:rsidRDefault="00197ECC" w:rsidP="00197ECC">
      <w:pPr>
        <w:suppressAutoHyphens/>
        <w:spacing w:after="0" w:line="240" w:lineRule="auto"/>
        <w:contextualSpacing/>
      </w:pPr>
      <w:r>
        <w:t>END get item</w:t>
      </w:r>
    </w:p>
    <w:p w14:paraId="0CC08AEF" w14:textId="4A359301" w:rsidR="00D33F2C" w:rsidRPr="00767A30" w:rsidRDefault="00D33F2C" w:rsidP="00767A30">
      <w:pPr>
        <w:suppressAutoHyphens/>
        <w:spacing w:after="0" w:line="240" w:lineRule="auto"/>
        <w:contextualSpacing/>
      </w:pPr>
    </w:p>
    <w:sectPr w:rsidR="00D33F2C" w:rsidRPr="00767A3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8CD30" w14:textId="77777777" w:rsidR="003544AF" w:rsidRDefault="003544AF" w:rsidP="00B77EC2">
      <w:pPr>
        <w:spacing w:after="0" w:line="240" w:lineRule="auto"/>
      </w:pPr>
      <w:r>
        <w:separator/>
      </w:r>
    </w:p>
  </w:endnote>
  <w:endnote w:type="continuationSeparator" w:id="0">
    <w:p w14:paraId="71856561" w14:textId="77777777" w:rsidR="003544AF" w:rsidRDefault="003544AF" w:rsidP="00B77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80600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049DC" w14:textId="5BA4DCDB" w:rsidR="00767A30" w:rsidRDefault="00767A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771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6EC09C" w14:textId="77777777" w:rsidR="00767A30" w:rsidRDefault="00767A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782BD" w14:textId="77777777" w:rsidR="003544AF" w:rsidRDefault="003544AF" w:rsidP="00B77EC2">
      <w:pPr>
        <w:spacing w:after="0" w:line="240" w:lineRule="auto"/>
      </w:pPr>
      <w:r>
        <w:separator/>
      </w:r>
    </w:p>
  </w:footnote>
  <w:footnote w:type="continuationSeparator" w:id="0">
    <w:p w14:paraId="78AE1664" w14:textId="77777777" w:rsidR="003544AF" w:rsidRDefault="003544AF" w:rsidP="00B77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BE0F2" w14:textId="77777777" w:rsidR="00B77EC2" w:rsidRDefault="00B77EC2" w:rsidP="00767A30">
    <w:pPr>
      <w:pStyle w:val="Header"/>
      <w:spacing w:after="200"/>
      <w:jc w:val="center"/>
    </w:pPr>
    <w:r>
      <w:rPr>
        <w:noProof/>
      </w:rPr>
      <w:drawing>
        <wp:inline distT="0" distB="0" distL="0" distR="0" wp14:anchorId="5E8787F2" wp14:editId="107741EF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rUwNTEzMDYwNTNU0lEKTi0uzszPAykwqgUAE8FATSwAAAA="/>
  </w:docVars>
  <w:rsids>
    <w:rsidRoot w:val="00A05C71"/>
    <w:rsid w:val="000013E0"/>
    <w:rsid w:val="00007B78"/>
    <w:rsid w:val="00063059"/>
    <w:rsid w:val="000746D4"/>
    <w:rsid w:val="000A13DC"/>
    <w:rsid w:val="00144060"/>
    <w:rsid w:val="00147425"/>
    <w:rsid w:val="00163EB1"/>
    <w:rsid w:val="00164381"/>
    <w:rsid w:val="00181AC7"/>
    <w:rsid w:val="00185A8C"/>
    <w:rsid w:val="00197ECC"/>
    <w:rsid w:val="001A312F"/>
    <w:rsid w:val="001C53F5"/>
    <w:rsid w:val="001C7713"/>
    <w:rsid w:val="002679BB"/>
    <w:rsid w:val="0029459D"/>
    <w:rsid w:val="00295064"/>
    <w:rsid w:val="002A1FB0"/>
    <w:rsid w:val="002B18CA"/>
    <w:rsid w:val="00300120"/>
    <w:rsid w:val="003544AF"/>
    <w:rsid w:val="00395946"/>
    <w:rsid w:val="003A1124"/>
    <w:rsid w:val="003B529A"/>
    <w:rsid w:val="003C2456"/>
    <w:rsid w:val="003C3CBD"/>
    <w:rsid w:val="0041457C"/>
    <w:rsid w:val="004A2932"/>
    <w:rsid w:val="00511205"/>
    <w:rsid w:val="00521BEF"/>
    <w:rsid w:val="005D6BB8"/>
    <w:rsid w:val="00603030"/>
    <w:rsid w:val="00612F63"/>
    <w:rsid w:val="0064017E"/>
    <w:rsid w:val="00674C58"/>
    <w:rsid w:val="0071657D"/>
    <w:rsid w:val="007239C5"/>
    <w:rsid w:val="0073000A"/>
    <w:rsid w:val="00741959"/>
    <w:rsid w:val="00741D64"/>
    <w:rsid w:val="00752C29"/>
    <w:rsid w:val="00767A30"/>
    <w:rsid w:val="0079620B"/>
    <w:rsid w:val="00803620"/>
    <w:rsid w:val="00817575"/>
    <w:rsid w:val="0084407A"/>
    <w:rsid w:val="00871A16"/>
    <w:rsid w:val="008A3922"/>
    <w:rsid w:val="008B6A66"/>
    <w:rsid w:val="008B7A08"/>
    <w:rsid w:val="008D741C"/>
    <w:rsid w:val="009112E2"/>
    <w:rsid w:val="009276EF"/>
    <w:rsid w:val="00967FB7"/>
    <w:rsid w:val="009847E5"/>
    <w:rsid w:val="00987BB7"/>
    <w:rsid w:val="00997544"/>
    <w:rsid w:val="00A05C71"/>
    <w:rsid w:val="00A1332E"/>
    <w:rsid w:val="00A231C1"/>
    <w:rsid w:val="00A95F3A"/>
    <w:rsid w:val="00AC380B"/>
    <w:rsid w:val="00AC3E64"/>
    <w:rsid w:val="00B44885"/>
    <w:rsid w:val="00B53FF6"/>
    <w:rsid w:val="00B67AD7"/>
    <w:rsid w:val="00B77EC2"/>
    <w:rsid w:val="00B929FF"/>
    <w:rsid w:val="00BA6EE1"/>
    <w:rsid w:val="00BB482A"/>
    <w:rsid w:val="00BB7155"/>
    <w:rsid w:val="00BF4FAF"/>
    <w:rsid w:val="00C47037"/>
    <w:rsid w:val="00D33F2C"/>
    <w:rsid w:val="00D81D73"/>
    <w:rsid w:val="00E23C47"/>
    <w:rsid w:val="00E568D8"/>
    <w:rsid w:val="00E81D1C"/>
    <w:rsid w:val="00ED02E8"/>
    <w:rsid w:val="00F11B2F"/>
    <w:rsid w:val="00F15E6A"/>
    <w:rsid w:val="00F21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8C01AF"/>
  <w15:docId w15:val="{FAE83B85-7142-4EFF-B7A8-D0B30A38F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FAF"/>
  </w:style>
  <w:style w:type="paragraph" w:styleId="Heading1">
    <w:name w:val="heading 1"/>
    <w:basedOn w:val="Normal"/>
    <w:next w:val="Normal"/>
    <w:link w:val="Heading1Char"/>
    <w:uiPriority w:val="9"/>
    <w:qFormat/>
    <w:rsid w:val="001C53F5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53F5"/>
    <w:pPr>
      <w:keepNext/>
      <w:keepLines/>
      <w:spacing w:before="40" w:after="0"/>
      <w:outlineLvl w:val="1"/>
    </w:pPr>
    <w:rPr>
      <w:rFonts w:eastAsiaTheme="majorEastAsia" w:cstheme="minorHAns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67AD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67AD7"/>
    <w:rPr>
      <w:rFonts w:ascii="Consolas" w:hAnsi="Consolas" w:cs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B77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EC2"/>
  </w:style>
  <w:style w:type="paragraph" w:styleId="Footer">
    <w:name w:val="footer"/>
    <w:basedOn w:val="Normal"/>
    <w:link w:val="FooterChar"/>
    <w:uiPriority w:val="99"/>
    <w:unhideWhenUsed/>
    <w:rsid w:val="00B77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EC2"/>
  </w:style>
  <w:style w:type="character" w:customStyle="1" w:styleId="Heading1Char">
    <w:name w:val="Heading 1 Char"/>
    <w:basedOn w:val="DefaultParagraphFont"/>
    <w:link w:val="Heading1"/>
    <w:uiPriority w:val="9"/>
    <w:rsid w:val="001C53F5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53F5"/>
    <w:rPr>
      <w:rFonts w:eastAsiaTheme="majorEastAsia" w:cstheme="minorHAnsi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6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6D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6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4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0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13" ma:contentTypeDescription="Create a new document." ma:contentTypeScope="" ma:versionID="97abb28671660b3923b59ef28914b0f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4e295b7a5f2f4e3b5edda2fb01eec268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CD1C73-A48F-4BF3-AE00-4CFA31FE7BFA}">
  <ds:schemaRefs>
    <ds:schemaRef ds:uri="http://schemas.microsoft.com/office/2006/metadata/properties"/>
    <ds:schemaRef ds:uri="http://schemas.microsoft.com/office/infopath/2007/PartnerControls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EE3DCBE3-7198-431D-812D-D5C975F94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3FE2E6-4BFC-42C0-BDDA-50733C1114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6</Pages>
  <Words>781</Words>
  <Characters>44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140 Design Document Template</vt:lpstr>
    </vt:vector>
  </TitlesOfParts>
  <Company>Southern NH University</Company>
  <LinksUpToDate>false</LinksUpToDate>
  <CharactersWithSpaces>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140 Design Document Template</dc:title>
  <dc:subject/>
  <dc:creator>George, Curtis</dc:creator>
  <cp:keywords/>
  <dc:description/>
  <cp:lastModifiedBy>Kody Greenberg</cp:lastModifiedBy>
  <cp:revision>8</cp:revision>
  <cp:lastPrinted>2022-07-28T21:16:00Z</cp:lastPrinted>
  <dcterms:created xsi:type="dcterms:W3CDTF">2022-07-27T20:20:00Z</dcterms:created>
  <dcterms:modified xsi:type="dcterms:W3CDTF">2022-07-28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269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